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F4A2E5" w14:textId="77777777" w:rsidR="002C4951" w:rsidRDefault="002C4951">
      <w:pPr>
        <w:pStyle w:val="GvdeMetni"/>
        <w:rPr>
          <w:rFonts w:ascii="Times New Roman"/>
        </w:rPr>
      </w:pPr>
    </w:p>
    <w:p w14:paraId="3D1A0136" w14:textId="77777777" w:rsidR="002C4951" w:rsidRDefault="002C4951">
      <w:pPr>
        <w:pStyle w:val="GvdeMetni"/>
        <w:rPr>
          <w:rFonts w:ascii="Times New Roman"/>
        </w:rPr>
      </w:pPr>
    </w:p>
    <w:p w14:paraId="29AD3C2D" w14:textId="1D397578" w:rsidR="002C4951" w:rsidRDefault="00C90108">
      <w:pPr>
        <w:pStyle w:val="GvdeMetni"/>
        <w:spacing w:before="3"/>
        <w:rPr>
          <w:rFonts w:ascii="Times New Roman"/>
          <w:sz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54720" behindDoc="1" locked="0" layoutInCell="1" allowOverlap="1" wp14:anchorId="425BBADA" wp14:editId="4C95786B">
                <wp:simplePos x="0" y="0"/>
                <wp:positionH relativeFrom="page">
                  <wp:posOffset>1750060</wp:posOffset>
                </wp:positionH>
                <wp:positionV relativeFrom="paragraph">
                  <wp:posOffset>112395</wp:posOffset>
                </wp:positionV>
                <wp:extent cx="5019040" cy="1304925"/>
                <wp:effectExtent l="0" t="0" r="0" b="0"/>
                <wp:wrapNone/>
                <wp:docPr id="1991244584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19040" cy="1304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C0C9B2" id="Rectangle 11" o:spid="_x0000_s1026" style="position:absolute;margin-left:137.8pt;margin-top:8.85pt;width:395.2pt;height:102.75pt;z-index:-15861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" stroked="f">
                <w10:wrap anchorx="page"/>
              </v:rect>
            </w:pict>
          </mc:Fallback>
        </mc:AlternateContent>
      </w:r>
    </w:p>
    <w:p w14:paraId="75EA4FBA" w14:textId="098E72F5" w:rsidR="002C4951" w:rsidRDefault="00C90108">
      <w:pPr>
        <w:pStyle w:val="KonuBal"/>
        <w:spacing w:before="5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30176" behindDoc="0" locked="0" layoutInCell="1" allowOverlap="1" wp14:anchorId="2A560DCA" wp14:editId="30215389">
                <wp:simplePos x="0" y="0"/>
                <wp:positionH relativeFrom="page">
                  <wp:posOffset>722630</wp:posOffset>
                </wp:positionH>
                <wp:positionV relativeFrom="paragraph">
                  <wp:posOffset>-192405</wp:posOffset>
                </wp:positionV>
                <wp:extent cx="996315" cy="997585"/>
                <wp:effectExtent l="0" t="0" r="0" b="0"/>
                <wp:wrapNone/>
                <wp:docPr id="1111415823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96315" cy="997585"/>
                          <a:chOff x="1138" y="-303"/>
                          <a:chExt cx="1569" cy="1571"/>
                        </a:xfrm>
                      </wpg:grpSpPr>
                      <pic:pic xmlns:pic="http://schemas.openxmlformats.org/drawingml/2006/picture">
                        <pic:nvPicPr>
                          <pic:cNvPr id="1896758859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31" y="-44"/>
                            <a:ext cx="1096" cy="131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768591715" name="Freeform 13"/>
                        <wps:cNvSpPr>
                          <a:spLocks/>
                        </wps:cNvSpPr>
                        <wps:spPr bwMode="auto">
                          <a:xfrm>
                            <a:off x="1137" y="-303"/>
                            <a:ext cx="1569" cy="1569"/>
                          </a:xfrm>
                          <a:custGeom>
                            <a:avLst/>
                            <a:gdLst>
                              <a:gd name="T0" fmla="+- 0 1846 1138"/>
                              <a:gd name="T1" fmla="*/ T0 w 1569"/>
                              <a:gd name="T2" fmla="+- 0 -299 -303"/>
                              <a:gd name="T3" fmla="*/ -299 h 1569"/>
                              <a:gd name="T4" fmla="+- 0 1702 1138"/>
                              <a:gd name="T5" fmla="*/ T4 w 1569"/>
                              <a:gd name="T6" fmla="+- 0 -272 -303"/>
                              <a:gd name="T7" fmla="*/ -272 h 1569"/>
                              <a:gd name="T8" fmla="+- 0 1568 1138"/>
                              <a:gd name="T9" fmla="*/ T8 w 1569"/>
                              <a:gd name="T10" fmla="+- 0 -219 -303"/>
                              <a:gd name="T11" fmla="*/ -219 h 1569"/>
                              <a:gd name="T12" fmla="+- 0 1447 1138"/>
                              <a:gd name="T13" fmla="*/ T12 w 1569"/>
                              <a:gd name="T14" fmla="+- 0 -143 -303"/>
                              <a:gd name="T15" fmla="*/ -143 h 1569"/>
                              <a:gd name="T16" fmla="+- 0 1343 1138"/>
                              <a:gd name="T17" fmla="*/ T16 w 1569"/>
                              <a:gd name="T18" fmla="+- 0 -48 -303"/>
                              <a:gd name="T19" fmla="*/ -48 h 1569"/>
                              <a:gd name="T20" fmla="+- 0 1257 1138"/>
                              <a:gd name="T21" fmla="*/ T20 w 1569"/>
                              <a:gd name="T22" fmla="+- 0 65 -303"/>
                              <a:gd name="T23" fmla="*/ 65 h 1569"/>
                              <a:gd name="T24" fmla="+- 0 1193 1138"/>
                              <a:gd name="T25" fmla="*/ T24 w 1569"/>
                              <a:gd name="T26" fmla="+- 0 193 -303"/>
                              <a:gd name="T27" fmla="*/ 193 h 1569"/>
                              <a:gd name="T28" fmla="+- 0 1152 1138"/>
                              <a:gd name="T29" fmla="*/ T28 w 1569"/>
                              <a:gd name="T30" fmla="+- 0 332 -303"/>
                              <a:gd name="T31" fmla="*/ 332 h 1569"/>
                              <a:gd name="T32" fmla="+- 0 1138 1138"/>
                              <a:gd name="T33" fmla="*/ T32 w 1569"/>
                              <a:gd name="T34" fmla="+- 0 481 -303"/>
                              <a:gd name="T35" fmla="*/ 481 h 1569"/>
                              <a:gd name="T36" fmla="+- 0 1152 1138"/>
                              <a:gd name="T37" fmla="*/ T36 w 1569"/>
                              <a:gd name="T38" fmla="+- 0 630 -303"/>
                              <a:gd name="T39" fmla="*/ 630 h 1569"/>
                              <a:gd name="T40" fmla="+- 0 1193 1138"/>
                              <a:gd name="T41" fmla="*/ T40 w 1569"/>
                              <a:gd name="T42" fmla="+- 0 770 -303"/>
                              <a:gd name="T43" fmla="*/ 770 h 1569"/>
                              <a:gd name="T44" fmla="+- 0 1257 1138"/>
                              <a:gd name="T45" fmla="*/ T44 w 1569"/>
                              <a:gd name="T46" fmla="+- 0 897 -303"/>
                              <a:gd name="T47" fmla="*/ 897 h 1569"/>
                              <a:gd name="T48" fmla="+- 0 1343 1138"/>
                              <a:gd name="T49" fmla="*/ T48 w 1569"/>
                              <a:gd name="T50" fmla="+- 0 1010 -303"/>
                              <a:gd name="T51" fmla="*/ 1010 h 1569"/>
                              <a:gd name="T52" fmla="+- 0 1447 1138"/>
                              <a:gd name="T53" fmla="*/ T52 w 1569"/>
                              <a:gd name="T54" fmla="+- 0 1106 -303"/>
                              <a:gd name="T55" fmla="*/ 1106 h 1569"/>
                              <a:gd name="T56" fmla="+- 0 1568 1138"/>
                              <a:gd name="T57" fmla="*/ T56 w 1569"/>
                              <a:gd name="T58" fmla="+- 0 1181 -303"/>
                              <a:gd name="T59" fmla="*/ 1181 h 1569"/>
                              <a:gd name="T60" fmla="+- 0 1702 1138"/>
                              <a:gd name="T61" fmla="*/ T60 w 1569"/>
                              <a:gd name="T62" fmla="+- 0 1234 -303"/>
                              <a:gd name="T63" fmla="*/ 1234 h 1569"/>
                              <a:gd name="T64" fmla="+- 0 1846 1138"/>
                              <a:gd name="T65" fmla="*/ T64 w 1569"/>
                              <a:gd name="T66" fmla="+- 0 1262 -303"/>
                              <a:gd name="T67" fmla="*/ 1262 h 1569"/>
                              <a:gd name="T68" fmla="+- 0 1997 1138"/>
                              <a:gd name="T69" fmla="*/ T68 w 1569"/>
                              <a:gd name="T70" fmla="+- 0 1262 -303"/>
                              <a:gd name="T71" fmla="*/ 1262 h 1569"/>
                              <a:gd name="T72" fmla="+- 0 2142 1138"/>
                              <a:gd name="T73" fmla="*/ T72 w 1569"/>
                              <a:gd name="T74" fmla="+- 0 1234 -303"/>
                              <a:gd name="T75" fmla="*/ 1234 h 1569"/>
                              <a:gd name="T76" fmla="+- 0 2276 1138"/>
                              <a:gd name="T77" fmla="*/ T76 w 1569"/>
                              <a:gd name="T78" fmla="+- 0 1181 -303"/>
                              <a:gd name="T79" fmla="*/ 1181 h 1569"/>
                              <a:gd name="T80" fmla="+- 0 2396 1138"/>
                              <a:gd name="T81" fmla="*/ T80 w 1569"/>
                              <a:gd name="T82" fmla="+- 0 1106 -303"/>
                              <a:gd name="T83" fmla="*/ 1106 h 1569"/>
                              <a:gd name="T84" fmla="+- 0 2501 1138"/>
                              <a:gd name="T85" fmla="*/ T84 w 1569"/>
                              <a:gd name="T86" fmla="+- 0 1010 -303"/>
                              <a:gd name="T87" fmla="*/ 1010 h 1569"/>
                              <a:gd name="T88" fmla="+- 0 2587 1138"/>
                              <a:gd name="T89" fmla="*/ T88 w 1569"/>
                              <a:gd name="T90" fmla="+- 0 897 -303"/>
                              <a:gd name="T91" fmla="*/ 897 h 1569"/>
                              <a:gd name="T92" fmla="+- 0 2651 1138"/>
                              <a:gd name="T93" fmla="*/ T92 w 1569"/>
                              <a:gd name="T94" fmla="+- 0 770 -303"/>
                              <a:gd name="T95" fmla="*/ 770 h 1569"/>
                              <a:gd name="T96" fmla="+- 0 2692 1138"/>
                              <a:gd name="T97" fmla="*/ T96 w 1569"/>
                              <a:gd name="T98" fmla="+- 0 630 -303"/>
                              <a:gd name="T99" fmla="*/ 630 h 1569"/>
                              <a:gd name="T100" fmla="+- 0 2706 1138"/>
                              <a:gd name="T101" fmla="*/ T100 w 1569"/>
                              <a:gd name="T102" fmla="+- 0 481 -303"/>
                              <a:gd name="T103" fmla="*/ 481 h 1569"/>
                              <a:gd name="T104" fmla="+- 0 2692 1138"/>
                              <a:gd name="T105" fmla="*/ T104 w 1569"/>
                              <a:gd name="T106" fmla="+- 0 332 -303"/>
                              <a:gd name="T107" fmla="*/ 332 h 1569"/>
                              <a:gd name="T108" fmla="+- 0 2651 1138"/>
                              <a:gd name="T109" fmla="*/ T108 w 1569"/>
                              <a:gd name="T110" fmla="+- 0 193 -303"/>
                              <a:gd name="T111" fmla="*/ 193 h 1569"/>
                              <a:gd name="T112" fmla="+- 0 2587 1138"/>
                              <a:gd name="T113" fmla="*/ T112 w 1569"/>
                              <a:gd name="T114" fmla="+- 0 65 -303"/>
                              <a:gd name="T115" fmla="*/ 65 h 1569"/>
                              <a:gd name="T116" fmla="+- 0 2501 1138"/>
                              <a:gd name="T117" fmla="*/ T116 w 1569"/>
                              <a:gd name="T118" fmla="+- 0 -48 -303"/>
                              <a:gd name="T119" fmla="*/ -48 h 1569"/>
                              <a:gd name="T120" fmla="+- 0 2396 1138"/>
                              <a:gd name="T121" fmla="*/ T120 w 1569"/>
                              <a:gd name="T122" fmla="+- 0 -143 -303"/>
                              <a:gd name="T123" fmla="*/ -143 h 1569"/>
                              <a:gd name="T124" fmla="+- 0 2276 1138"/>
                              <a:gd name="T125" fmla="*/ T124 w 1569"/>
                              <a:gd name="T126" fmla="+- 0 -219 -303"/>
                              <a:gd name="T127" fmla="*/ -219 h 1569"/>
                              <a:gd name="T128" fmla="+- 0 2142 1138"/>
                              <a:gd name="T129" fmla="*/ T128 w 1569"/>
                              <a:gd name="T130" fmla="+- 0 -272 -303"/>
                              <a:gd name="T131" fmla="*/ -272 h 1569"/>
                              <a:gd name="T132" fmla="+- 0 1997 1138"/>
                              <a:gd name="T133" fmla="*/ T132 w 1569"/>
                              <a:gd name="T134" fmla="+- 0 -299 -303"/>
                              <a:gd name="T135" fmla="*/ -299 h 15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1569" h="1569">
                                <a:moveTo>
                                  <a:pt x="784" y="0"/>
                                </a:moveTo>
                                <a:lnTo>
                                  <a:pt x="708" y="4"/>
                                </a:lnTo>
                                <a:lnTo>
                                  <a:pt x="635" y="14"/>
                                </a:lnTo>
                                <a:lnTo>
                                  <a:pt x="564" y="31"/>
                                </a:lnTo>
                                <a:lnTo>
                                  <a:pt x="495" y="55"/>
                                </a:lnTo>
                                <a:lnTo>
                                  <a:pt x="430" y="84"/>
                                </a:lnTo>
                                <a:lnTo>
                                  <a:pt x="368" y="119"/>
                                </a:lnTo>
                                <a:lnTo>
                                  <a:pt x="309" y="160"/>
                                </a:lnTo>
                                <a:lnTo>
                                  <a:pt x="255" y="205"/>
                                </a:lnTo>
                                <a:lnTo>
                                  <a:pt x="205" y="255"/>
                                </a:lnTo>
                                <a:lnTo>
                                  <a:pt x="160" y="310"/>
                                </a:lnTo>
                                <a:lnTo>
                                  <a:pt x="119" y="368"/>
                                </a:lnTo>
                                <a:lnTo>
                                  <a:pt x="84" y="430"/>
                                </a:lnTo>
                                <a:lnTo>
                                  <a:pt x="55" y="496"/>
                                </a:lnTo>
                                <a:lnTo>
                                  <a:pt x="31" y="564"/>
                                </a:lnTo>
                                <a:lnTo>
                                  <a:pt x="14" y="635"/>
                                </a:lnTo>
                                <a:lnTo>
                                  <a:pt x="3" y="709"/>
                                </a:lnTo>
                                <a:lnTo>
                                  <a:pt x="0" y="784"/>
                                </a:lnTo>
                                <a:lnTo>
                                  <a:pt x="3" y="860"/>
                                </a:lnTo>
                                <a:lnTo>
                                  <a:pt x="14" y="933"/>
                                </a:lnTo>
                                <a:lnTo>
                                  <a:pt x="31" y="1004"/>
                                </a:lnTo>
                                <a:lnTo>
                                  <a:pt x="55" y="1073"/>
                                </a:lnTo>
                                <a:lnTo>
                                  <a:pt x="84" y="1138"/>
                                </a:lnTo>
                                <a:lnTo>
                                  <a:pt x="119" y="1200"/>
                                </a:lnTo>
                                <a:lnTo>
                                  <a:pt x="160" y="1259"/>
                                </a:lnTo>
                                <a:lnTo>
                                  <a:pt x="205" y="1313"/>
                                </a:lnTo>
                                <a:lnTo>
                                  <a:pt x="255" y="1363"/>
                                </a:lnTo>
                                <a:lnTo>
                                  <a:pt x="309" y="1409"/>
                                </a:lnTo>
                                <a:lnTo>
                                  <a:pt x="368" y="1449"/>
                                </a:lnTo>
                                <a:lnTo>
                                  <a:pt x="430" y="1484"/>
                                </a:lnTo>
                                <a:lnTo>
                                  <a:pt x="495" y="1514"/>
                                </a:lnTo>
                                <a:lnTo>
                                  <a:pt x="564" y="1537"/>
                                </a:lnTo>
                                <a:lnTo>
                                  <a:pt x="635" y="1554"/>
                                </a:lnTo>
                                <a:lnTo>
                                  <a:pt x="708" y="1565"/>
                                </a:lnTo>
                                <a:lnTo>
                                  <a:pt x="784" y="1568"/>
                                </a:lnTo>
                                <a:lnTo>
                                  <a:pt x="859" y="1565"/>
                                </a:lnTo>
                                <a:lnTo>
                                  <a:pt x="933" y="1554"/>
                                </a:lnTo>
                                <a:lnTo>
                                  <a:pt x="1004" y="1537"/>
                                </a:lnTo>
                                <a:lnTo>
                                  <a:pt x="1073" y="1514"/>
                                </a:lnTo>
                                <a:lnTo>
                                  <a:pt x="1138" y="1484"/>
                                </a:lnTo>
                                <a:lnTo>
                                  <a:pt x="1200" y="1449"/>
                                </a:lnTo>
                                <a:lnTo>
                                  <a:pt x="1258" y="1409"/>
                                </a:lnTo>
                                <a:lnTo>
                                  <a:pt x="1313" y="1363"/>
                                </a:lnTo>
                                <a:lnTo>
                                  <a:pt x="1363" y="1313"/>
                                </a:lnTo>
                                <a:lnTo>
                                  <a:pt x="1408" y="1259"/>
                                </a:lnTo>
                                <a:lnTo>
                                  <a:pt x="1449" y="1200"/>
                                </a:lnTo>
                                <a:lnTo>
                                  <a:pt x="1484" y="1138"/>
                                </a:lnTo>
                                <a:lnTo>
                                  <a:pt x="1513" y="1073"/>
                                </a:lnTo>
                                <a:lnTo>
                                  <a:pt x="1537" y="1004"/>
                                </a:lnTo>
                                <a:lnTo>
                                  <a:pt x="1554" y="933"/>
                                </a:lnTo>
                                <a:lnTo>
                                  <a:pt x="1565" y="860"/>
                                </a:lnTo>
                                <a:lnTo>
                                  <a:pt x="1568" y="784"/>
                                </a:lnTo>
                                <a:lnTo>
                                  <a:pt x="1565" y="709"/>
                                </a:lnTo>
                                <a:lnTo>
                                  <a:pt x="1554" y="635"/>
                                </a:lnTo>
                                <a:lnTo>
                                  <a:pt x="1537" y="564"/>
                                </a:lnTo>
                                <a:lnTo>
                                  <a:pt x="1513" y="496"/>
                                </a:lnTo>
                                <a:lnTo>
                                  <a:pt x="1484" y="430"/>
                                </a:lnTo>
                                <a:lnTo>
                                  <a:pt x="1449" y="368"/>
                                </a:lnTo>
                                <a:lnTo>
                                  <a:pt x="1408" y="310"/>
                                </a:lnTo>
                                <a:lnTo>
                                  <a:pt x="1363" y="255"/>
                                </a:lnTo>
                                <a:lnTo>
                                  <a:pt x="1313" y="205"/>
                                </a:lnTo>
                                <a:lnTo>
                                  <a:pt x="1258" y="160"/>
                                </a:lnTo>
                                <a:lnTo>
                                  <a:pt x="1200" y="119"/>
                                </a:lnTo>
                                <a:lnTo>
                                  <a:pt x="1138" y="84"/>
                                </a:lnTo>
                                <a:lnTo>
                                  <a:pt x="1073" y="55"/>
                                </a:lnTo>
                                <a:lnTo>
                                  <a:pt x="1004" y="31"/>
                                </a:lnTo>
                                <a:lnTo>
                                  <a:pt x="933" y="14"/>
                                </a:lnTo>
                                <a:lnTo>
                                  <a:pt x="859" y="4"/>
                                </a:lnTo>
                                <a:lnTo>
                                  <a:pt x="78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014039" id="Group 12" o:spid="_x0000_s1026" style="position:absolute;margin-left:56.9pt;margin-top:-15.15pt;width:78.45pt;height:78.55pt;z-index:15730176;mso-position-horizontal-relative:page" coordorigin="1138,-303" coordsize="1569,15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" o:spid="_x0000_s1027" type="#_x0000_t75" style="position:absolute;left:1431;top:-44;width:1096;height:13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">
                  <v:imagedata r:id="rId5" o:title=""/>
                </v:shape>
                <v:shape id="Freeform 13" o:spid="_x0000_s1028" style="position:absolute;left:1137;top:-303;width:1569;height:1569;visibility:visible;mso-wrap-style:square;v-text-anchor:top" coordsize="1569,15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" path="m784,l708,4,635,14,564,31,495,55,430,84r-62,35l309,160r-54,45l205,255r-45,55l119,368,84,430,55,496,31,564,14,635,3,709,,784r3,76l14,933r17,71l55,1073r29,65l119,1200r41,59l205,1313r50,50l309,1409r59,40l430,1484r65,30l564,1537r71,17l708,1565r76,3l859,1565r74,-11l1004,1537r69,-23l1138,1484r62,-35l1258,1409r55,-46l1363,1313r45,-54l1449,1200r35,-62l1513,1073r24,-69l1554,933r11,-73l1568,784r-3,-75l1554,635r-17,-71l1513,496r-29,-66l1449,368r-41,-58l1363,255r-50,-50l1258,160r-58,-41l1138,84,1073,55,1004,31,933,14,859,4,784,xe" stroked="f">
                  <v:path arrowok="t" o:connecttype="custom" o:connectlocs="708,-299;564,-272;430,-219;309,-143;205,-48;119,65;55,193;14,332;0,481;14,630;55,770;119,897;205,1010;309,1106;430,1181;564,1234;708,1262;859,1262;1004,1234;1138,1181;1258,1106;1363,1010;1449,897;1513,770;1554,630;1568,481;1554,332;1513,193;1449,65;1363,-48;1258,-143;1138,-219;1004,-272;859,-299" o:connectangles="0,0,0,0,0,0,0,0,0,0,0,0,0,0,0,0,0,0,0,0,0,0,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3248" behindDoc="0" locked="0" layoutInCell="1" allowOverlap="1" wp14:anchorId="541C0713" wp14:editId="56FFF97C">
                <wp:simplePos x="0" y="0"/>
                <wp:positionH relativeFrom="page">
                  <wp:posOffset>978535</wp:posOffset>
                </wp:positionH>
                <wp:positionV relativeFrom="paragraph">
                  <wp:posOffset>193675</wp:posOffset>
                </wp:positionV>
                <wp:extent cx="1270" cy="1270"/>
                <wp:effectExtent l="0" t="0" r="0" b="0"/>
                <wp:wrapNone/>
                <wp:docPr id="442147078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" cy="1270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noFill/>
                        <a:ln w="177800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D908FE" id="Freeform 10" o:spid="_x0000_s1026" style="position:absolute;margin-left:77.05pt;margin-top:15.25pt;width:.1pt;height:.1pt;z-index:15733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27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" path="m,l,e" filled="f" strokecolor="white" strokeweight="14pt">
                <v:path arrowok="t" o:connecttype="custom" o:connectlocs="0,0;0,0" o:connectangles="0,0"/>
                <w10:wrap anchorx="page"/>
              </v:shape>
            </w:pict>
          </mc:Fallback>
        </mc:AlternateContent>
      </w:r>
      <w:r w:rsidR="00593918">
        <w:rPr>
          <w:noProof/>
        </w:rPr>
        <w:drawing>
          <wp:anchor distT="0" distB="0" distL="0" distR="0" simplePos="0" relativeHeight="15733760" behindDoc="0" locked="0" layoutInCell="1" allowOverlap="1" wp14:anchorId="5248417D" wp14:editId="39052D3B">
            <wp:simplePos x="0" y="0"/>
            <wp:positionH relativeFrom="page">
              <wp:posOffset>451993</wp:posOffset>
            </wp:positionH>
            <wp:positionV relativeFrom="paragraph">
              <wp:posOffset>-436424</wp:posOffset>
            </wp:positionV>
            <wp:extent cx="1573085" cy="1401203"/>
            <wp:effectExtent l="0" t="0" r="0" b="0"/>
            <wp:wrapNone/>
            <wp:docPr id="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73085" cy="14012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93918">
        <w:t>T.C</w:t>
      </w:r>
    </w:p>
    <w:p w14:paraId="39019A6B" w14:textId="57FDA331" w:rsidR="002C4951" w:rsidRDefault="00911291" w:rsidP="00911291">
      <w:pPr>
        <w:pStyle w:val="KonuBal"/>
        <w:ind w:right="3531"/>
        <w:jc w:val="left"/>
      </w:pPr>
      <w:r>
        <w:t xml:space="preserve"> </w:t>
      </w:r>
      <w:r w:rsidR="00593918">
        <w:t>KARABÜK</w:t>
      </w:r>
      <w:r>
        <w:t xml:space="preserve"> </w:t>
      </w:r>
      <w:r w:rsidR="00593918">
        <w:t>ÜNİVERSİTESİ</w:t>
      </w:r>
    </w:p>
    <w:p w14:paraId="0D8DBA7D" w14:textId="77777777" w:rsidR="002C4951" w:rsidRDefault="00593918">
      <w:pPr>
        <w:pStyle w:val="GvdeMetni"/>
        <w:spacing w:before="1"/>
        <w:ind w:left="4109" w:right="3531"/>
        <w:jc w:val="center"/>
      </w:pPr>
      <w:r>
        <w:t>SAĞLIK</w:t>
      </w:r>
      <w:r>
        <w:rPr>
          <w:spacing w:val="-4"/>
        </w:rPr>
        <w:t xml:space="preserve"> </w:t>
      </w:r>
      <w:r>
        <w:t>BİLİMLERİ</w:t>
      </w:r>
      <w:r>
        <w:rPr>
          <w:spacing w:val="-6"/>
        </w:rPr>
        <w:t xml:space="preserve"> </w:t>
      </w:r>
      <w:r>
        <w:t>FAKÜLTESİ</w:t>
      </w:r>
    </w:p>
    <w:p w14:paraId="1138090E" w14:textId="77777777" w:rsidR="002C4951" w:rsidRDefault="002C4951">
      <w:pPr>
        <w:pStyle w:val="GvdeMetni"/>
      </w:pPr>
    </w:p>
    <w:p w14:paraId="2DC0280B" w14:textId="77777777" w:rsidR="002C4951" w:rsidRDefault="002C4951">
      <w:pPr>
        <w:pStyle w:val="GvdeMetni"/>
        <w:rPr>
          <w:sz w:val="15"/>
        </w:rPr>
      </w:pPr>
    </w:p>
    <w:p w14:paraId="3FCCEC30" w14:textId="77777777" w:rsidR="002C4951" w:rsidRDefault="002C4951">
      <w:pPr>
        <w:rPr>
          <w:sz w:val="15"/>
        </w:rPr>
        <w:sectPr w:rsidR="002C4951">
          <w:type w:val="continuous"/>
          <w:pgSz w:w="11910" w:h="16840"/>
          <w:pgMar w:top="760" w:right="1180" w:bottom="280" w:left="600" w:header="708" w:footer="708" w:gutter="0"/>
          <w:cols w:space="708"/>
        </w:sectPr>
      </w:pPr>
    </w:p>
    <w:p w14:paraId="338DBE23" w14:textId="77777777" w:rsidR="002C4951" w:rsidRDefault="002C4951">
      <w:pPr>
        <w:pStyle w:val="GvdeMetni"/>
      </w:pPr>
    </w:p>
    <w:p w14:paraId="5FC4103E" w14:textId="77777777" w:rsidR="002C4951" w:rsidRDefault="002C4951">
      <w:pPr>
        <w:pStyle w:val="GvdeMetni"/>
        <w:spacing w:before="11"/>
        <w:rPr>
          <w:sz w:val="17"/>
        </w:rPr>
      </w:pPr>
    </w:p>
    <w:p w14:paraId="41209EA1" w14:textId="77777777" w:rsidR="00B96B4F" w:rsidRDefault="00B96B4F">
      <w:pPr>
        <w:spacing w:before="1" w:line="244" w:lineRule="exact"/>
        <w:ind w:left="816"/>
        <w:rPr>
          <w:sz w:val="20"/>
        </w:rPr>
      </w:pPr>
    </w:p>
    <w:p w14:paraId="1AF50E90" w14:textId="463C73BE" w:rsidR="00E63543" w:rsidRDefault="00E63543" w:rsidP="00E63543">
      <w:pPr>
        <w:spacing w:before="1" w:line="244" w:lineRule="exact"/>
        <w:ind w:left="816"/>
        <w:jc w:val="right"/>
        <w:rPr>
          <w:sz w:val="20"/>
        </w:rPr>
      </w:pPr>
      <w:r>
        <w:rPr>
          <w:sz w:val="20"/>
        </w:rPr>
        <w:t xml:space="preserve"> </w:t>
      </w:r>
    </w:p>
    <w:p w14:paraId="2EC58471" w14:textId="21CAF7BB" w:rsidR="00E63543" w:rsidRDefault="00E63543">
      <w:pPr>
        <w:spacing w:before="1" w:line="244" w:lineRule="exact"/>
        <w:ind w:left="816"/>
        <w:rPr>
          <w:sz w:val="20"/>
        </w:rPr>
      </w:pPr>
      <w:r>
        <w:rPr>
          <w:sz w:val="20"/>
        </w:rPr>
        <w:t>Tarih:</w:t>
      </w:r>
      <w:r w:rsidR="00FE64FF">
        <w:rPr>
          <w:sz w:val="20"/>
        </w:rPr>
        <w:t xml:space="preserve"> </w:t>
      </w:r>
      <w:r w:rsidR="00786193">
        <w:rPr>
          <w:sz w:val="20"/>
        </w:rPr>
        <w:t>25</w:t>
      </w:r>
      <w:r>
        <w:rPr>
          <w:sz w:val="20"/>
        </w:rPr>
        <w:t>/</w:t>
      </w:r>
      <w:r w:rsidR="00FE64FF">
        <w:rPr>
          <w:sz w:val="20"/>
        </w:rPr>
        <w:t>0</w:t>
      </w:r>
      <w:r w:rsidR="00786193">
        <w:rPr>
          <w:sz w:val="20"/>
        </w:rPr>
        <w:t>1</w:t>
      </w:r>
      <w:r>
        <w:rPr>
          <w:sz w:val="20"/>
        </w:rPr>
        <w:t>/2</w:t>
      </w:r>
      <w:r w:rsidR="00FE64FF">
        <w:rPr>
          <w:sz w:val="20"/>
        </w:rPr>
        <w:t>02</w:t>
      </w:r>
      <w:r w:rsidR="00786193">
        <w:rPr>
          <w:sz w:val="20"/>
        </w:rPr>
        <w:t>4</w:t>
      </w:r>
    </w:p>
    <w:p w14:paraId="7FAFF7F5" w14:textId="028E7D1B" w:rsidR="002C4951" w:rsidRDefault="00593918">
      <w:pPr>
        <w:spacing w:before="1" w:line="244" w:lineRule="exact"/>
        <w:ind w:left="816"/>
        <w:rPr>
          <w:rFonts w:ascii="Arial MT" w:hAnsi="Arial MT"/>
          <w:sz w:val="16"/>
        </w:rPr>
      </w:pPr>
      <w:r>
        <w:rPr>
          <w:sz w:val="20"/>
        </w:rPr>
        <w:t>Sayı:</w:t>
      </w:r>
      <w:r w:rsidR="00E63543">
        <w:rPr>
          <w:sz w:val="20"/>
        </w:rPr>
        <w:t xml:space="preserve"> </w:t>
      </w:r>
      <w:r w:rsidR="00786193">
        <w:rPr>
          <w:sz w:val="20"/>
        </w:rPr>
        <w:t>01-05</w:t>
      </w:r>
    </w:p>
    <w:p w14:paraId="1CC85F40" w14:textId="7BFA78DB" w:rsidR="002C4951" w:rsidRDefault="00593918">
      <w:pPr>
        <w:pStyle w:val="GvdeMetni"/>
        <w:spacing w:line="244" w:lineRule="exact"/>
        <w:ind w:left="816"/>
      </w:pPr>
      <w:r>
        <w:t>Konu:</w:t>
      </w:r>
      <w:r>
        <w:rPr>
          <w:spacing w:val="-3"/>
        </w:rPr>
        <w:t xml:space="preserve"> </w:t>
      </w:r>
      <w:r w:rsidR="00B52348">
        <w:t xml:space="preserve">Gönüllü </w:t>
      </w:r>
      <w:r>
        <w:t>Stajı</w:t>
      </w:r>
    </w:p>
    <w:p w14:paraId="2D7A3519" w14:textId="27CA04C3" w:rsidR="00911291" w:rsidRDefault="00593918" w:rsidP="00911291">
      <w:pPr>
        <w:pStyle w:val="Balk1"/>
        <w:spacing w:before="59"/>
        <w:ind w:left="0"/>
        <w:rPr>
          <w:spacing w:val="-3"/>
        </w:rPr>
      </w:pPr>
      <w:r>
        <w:rPr>
          <w:b w:val="0"/>
        </w:rPr>
        <w:br w:type="column"/>
      </w:r>
      <w:r w:rsidR="00911291">
        <w:rPr>
          <w:b w:val="0"/>
        </w:rPr>
        <w:t xml:space="preserve">         </w:t>
      </w:r>
      <w:r w:rsidR="002A7DE3" w:rsidRPr="002A7DE3">
        <w:t xml:space="preserve">GÖNÜLLÜ </w:t>
      </w:r>
      <w:r>
        <w:t>YAZ</w:t>
      </w:r>
      <w:r>
        <w:rPr>
          <w:spacing w:val="-2"/>
        </w:rPr>
        <w:t xml:space="preserve"> </w:t>
      </w:r>
      <w:r>
        <w:t>STAJI</w:t>
      </w:r>
      <w:r w:rsidR="002A7DE3">
        <w:rPr>
          <w:spacing w:val="-3"/>
        </w:rPr>
        <w:t xml:space="preserve"> </w:t>
      </w:r>
      <w:r w:rsidR="00E63543">
        <w:rPr>
          <w:spacing w:val="-3"/>
        </w:rPr>
        <w:t xml:space="preserve"> </w:t>
      </w:r>
    </w:p>
    <w:p w14:paraId="4DFAEDCB" w14:textId="11CD0B03" w:rsidR="002C4951" w:rsidRPr="00911291" w:rsidRDefault="00E63543" w:rsidP="00911291">
      <w:pPr>
        <w:pStyle w:val="Balk1"/>
        <w:spacing w:before="59"/>
        <w:ind w:left="0"/>
        <w:rPr>
          <w:spacing w:val="-3"/>
        </w:rPr>
      </w:pPr>
      <w:r>
        <w:rPr>
          <w:spacing w:val="-3"/>
        </w:rPr>
        <w:t xml:space="preserve"> </w:t>
      </w:r>
      <w:r w:rsidR="00911291">
        <w:rPr>
          <w:spacing w:val="-3"/>
        </w:rPr>
        <w:t xml:space="preserve">           </w:t>
      </w:r>
      <w:r w:rsidR="00593918">
        <w:t>BAŞVURU</w:t>
      </w:r>
      <w:r w:rsidR="00593918">
        <w:rPr>
          <w:spacing w:val="-2"/>
        </w:rPr>
        <w:t xml:space="preserve"> </w:t>
      </w:r>
      <w:r w:rsidR="00593918">
        <w:t>FORMU</w:t>
      </w:r>
    </w:p>
    <w:p w14:paraId="2E8172E4" w14:textId="77777777" w:rsidR="002C4951" w:rsidRDefault="00593918">
      <w:pPr>
        <w:pStyle w:val="GvdeMetni"/>
        <w:rPr>
          <w:b/>
        </w:rPr>
      </w:pPr>
      <w:r>
        <w:br w:type="column"/>
      </w:r>
    </w:p>
    <w:p w14:paraId="37216F1E" w14:textId="77777777" w:rsidR="002C4951" w:rsidRDefault="002C4951">
      <w:pPr>
        <w:pStyle w:val="GvdeMetni"/>
        <w:spacing w:before="10"/>
        <w:rPr>
          <w:b/>
          <w:sz w:val="17"/>
        </w:rPr>
      </w:pPr>
    </w:p>
    <w:p w14:paraId="18B0A705" w14:textId="169B97A3" w:rsidR="002C4951" w:rsidRDefault="00C90108">
      <w:pPr>
        <w:ind w:left="111"/>
        <w:rPr>
          <w:rFonts w:ascii="Arial MT" w:hAnsi="Arial MT"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53696" behindDoc="1" locked="0" layoutInCell="1" allowOverlap="1" wp14:anchorId="16A4FB97" wp14:editId="2BAC934C">
                <wp:simplePos x="0" y="0"/>
                <wp:positionH relativeFrom="page">
                  <wp:posOffset>5188585</wp:posOffset>
                </wp:positionH>
                <wp:positionV relativeFrom="paragraph">
                  <wp:posOffset>26035</wp:posOffset>
                </wp:positionV>
                <wp:extent cx="295910" cy="127000"/>
                <wp:effectExtent l="0" t="0" r="0" b="0"/>
                <wp:wrapNone/>
                <wp:docPr id="1712802980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910" cy="127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F48353" w14:textId="77777777" w:rsidR="002C4951" w:rsidRDefault="00593918">
                            <w:pPr>
                              <w:pStyle w:val="GvdeMetni"/>
                              <w:spacing w:line="199" w:lineRule="exact"/>
                            </w:pPr>
                            <w:r>
                              <w:rPr>
                                <w:spacing w:val="-1"/>
                              </w:rPr>
                              <w:t>Tarih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A4FB97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408.55pt;margin-top:2.05pt;width:23.3pt;height:10pt;z-index:-15862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" filled="f" stroked="f">
                <v:textbox inset="0,0,0,0">
                  <w:txbxContent>
                    <w:p w14:paraId="0BF48353" w14:textId="77777777" w:rsidR="002C4951" w:rsidRDefault="00593918">
                      <w:pPr>
                        <w:pStyle w:val="GvdeMetni"/>
                        <w:spacing w:line="199" w:lineRule="exact"/>
                      </w:pPr>
                      <w:r>
                        <w:rPr>
                          <w:spacing w:val="-1"/>
                        </w:rPr>
                        <w:t>Tarih: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C042B7B" w14:textId="77777777" w:rsidR="002C4951" w:rsidRDefault="002C4951">
      <w:pPr>
        <w:rPr>
          <w:rFonts w:ascii="Arial MT" w:hAnsi="Arial MT"/>
          <w:sz w:val="16"/>
        </w:rPr>
        <w:sectPr w:rsidR="002C4951">
          <w:type w:val="continuous"/>
          <w:pgSz w:w="11910" w:h="16840"/>
          <w:pgMar w:top="760" w:right="1180" w:bottom="280" w:left="600" w:header="708" w:footer="708" w:gutter="0"/>
          <w:cols w:num="3" w:space="708" w:equalWidth="0">
            <w:col w:w="2630" w:space="1433"/>
            <w:col w:w="2507" w:space="1400"/>
            <w:col w:w="2160"/>
          </w:cols>
        </w:sectPr>
      </w:pPr>
    </w:p>
    <w:p w14:paraId="5704DE28" w14:textId="77777777" w:rsidR="002C4951" w:rsidRDefault="002C4951">
      <w:pPr>
        <w:pStyle w:val="GvdeMetni"/>
        <w:spacing w:before="2"/>
        <w:rPr>
          <w:rFonts w:ascii="Arial MT"/>
          <w:sz w:val="16"/>
        </w:rPr>
      </w:pPr>
    </w:p>
    <w:p w14:paraId="70CB8184" w14:textId="77777777" w:rsidR="002C4951" w:rsidRDefault="00593918" w:rsidP="00911291">
      <w:pPr>
        <w:pStyle w:val="Balk1"/>
        <w:spacing w:before="59" w:after="240" w:line="243" w:lineRule="exact"/>
        <w:ind w:left="4108" w:right="3531"/>
        <w:jc w:val="center"/>
      </w:pPr>
      <w:r>
        <w:t>İLGİLİ</w:t>
      </w:r>
      <w:r>
        <w:rPr>
          <w:spacing w:val="-4"/>
        </w:rPr>
        <w:t xml:space="preserve"> </w:t>
      </w:r>
      <w:r>
        <w:t>MAKAMA</w:t>
      </w:r>
    </w:p>
    <w:p w14:paraId="4A348EC0" w14:textId="45C8F47B" w:rsidR="002C4951" w:rsidRDefault="00593918">
      <w:pPr>
        <w:pStyle w:val="GvdeMetni"/>
        <w:ind w:left="816" w:right="233" w:firstLine="707"/>
        <w:jc w:val="both"/>
      </w:pPr>
      <w:r>
        <w:t xml:space="preserve">Aşağıda bilgileri yer alan öğrencimiz 20 iş günü </w:t>
      </w:r>
      <w:r w:rsidR="00B96B4F">
        <w:t>gönüllü</w:t>
      </w:r>
      <w:r>
        <w:t xml:space="preserve"> yaz stajını kurumunuzda yapmak istemektedir.</w:t>
      </w:r>
      <w:r>
        <w:rPr>
          <w:spacing w:val="1"/>
        </w:rPr>
        <w:t xml:space="preserve"> </w:t>
      </w:r>
      <w:r>
        <w:t>5510 sayılı Sosyal Sigortalar ve Genel Sağlık Sigortası Kanunu’nun 87. Maddesinin (e) bendi hükümleri uyarınca,</w:t>
      </w:r>
      <w:r>
        <w:rPr>
          <w:spacing w:val="1"/>
        </w:rPr>
        <w:t xml:space="preserve"> </w:t>
      </w:r>
      <w:r>
        <w:t xml:space="preserve">öğrencinin </w:t>
      </w:r>
      <w:r w:rsidR="00A16D97">
        <w:t>gönüllü</w:t>
      </w:r>
      <w:r>
        <w:t xml:space="preserve"> olarak staj yapacağı döneme ilişkin 20 iş günlük “İş Kazası ve Meslek Hastalığı” sigortası</w:t>
      </w:r>
      <w:r>
        <w:rPr>
          <w:spacing w:val="1"/>
        </w:rPr>
        <w:t xml:space="preserve"> </w:t>
      </w:r>
      <w:r>
        <w:t>pirimi,</w:t>
      </w:r>
      <w:r>
        <w:rPr>
          <w:spacing w:val="-1"/>
        </w:rPr>
        <w:t xml:space="preserve"> </w:t>
      </w:r>
      <w:r>
        <w:t>Üniversitemiz tarafından</w:t>
      </w:r>
      <w:r>
        <w:rPr>
          <w:spacing w:val="1"/>
        </w:rPr>
        <w:t xml:space="preserve"> </w:t>
      </w:r>
      <w:r>
        <w:t>karşılanacaktır.</w:t>
      </w:r>
    </w:p>
    <w:p w14:paraId="5D5547DF" w14:textId="77777777" w:rsidR="002C4951" w:rsidRDefault="00593918">
      <w:pPr>
        <w:pStyle w:val="GvdeMetni"/>
        <w:ind w:left="1524"/>
        <w:jc w:val="both"/>
      </w:pPr>
      <w:r>
        <w:t>Öğrencimizin</w:t>
      </w:r>
      <w:r>
        <w:rPr>
          <w:spacing w:val="25"/>
        </w:rPr>
        <w:t xml:space="preserve"> </w:t>
      </w:r>
      <w:r>
        <w:t>kurumunuzda</w:t>
      </w:r>
      <w:r>
        <w:rPr>
          <w:spacing w:val="25"/>
        </w:rPr>
        <w:t xml:space="preserve"> </w:t>
      </w:r>
      <w:r>
        <w:t>staj</w:t>
      </w:r>
      <w:r>
        <w:rPr>
          <w:spacing w:val="25"/>
        </w:rPr>
        <w:t xml:space="preserve"> </w:t>
      </w:r>
      <w:r>
        <w:t>yapmasının</w:t>
      </w:r>
      <w:r>
        <w:rPr>
          <w:spacing w:val="24"/>
        </w:rPr>
        <w:t xml:space="preserve"> </w:t>
      </w:r>
      <w:r>
        <w:t>uygun</w:t>
      </w:r>
      <w:r>
        <w:rPr>
          <w:spacing w:val="23"/>
        </w:rPr>
        <w:t xml:space="preserve"> </w:t>
      </w:r>
      <w:r>
        <w:t>olup</w:t>
      </w:r>
      <w:r>
        <w:rPr>
          <w:spacing w:val="26"/>
        </w:rPr>
        <w:t xml:space="preserve"> </w:t>
      </w:r>
      <w:r>
        <w:t>olmadığının</w:t>
      </w:r>
      <w:r>
        <w:rPr>
          <w:spacing w:val="25"/>
        </w:rPr>
        <w:t xml:space="preserve"> </w:t>
      </w:r>
      <w:r>
        <w:t>tarafımıza</w:t>
      </w:r>
      <w:r>
        <w:rPr>
          <w:spacing w:val="25"/>
        </w:rPr>
        <w:t xml:space="preserve"> </w:t>
      </w:r>
      <w:r>
        <w:t>bildirilmesini</w:t>
      </w:r>
      <w:r>
        <w:rPr>
          <w:spacing w:val="25"/>
        </w:rPr>
        <w:t xml:space="preserve"> </w:t>
      </w:r>
      <w:r>
        <w:t>arz/rica</w:t>
      </w:r>
    </w:p>
    <w:p w14:paraId="2BB313F9" w14:textId="77777777" w:rsidR="002C4951" w:rsidRDefault="00593918">
      <w:pPr>
        <w:pStyle w:val="GvdeMetni"/>
        <w:spacing w:before="1"/>
        <w:ind w:left="816"/>
      </w:pPr>
      <w:r>
        <w:t>ederiz.</w:t>
      </w:r>
    </w:p>
    <w:p w14:paraId="101208C2" w14:textId="77777777" w:rsidR="002C4951" w:rsidRDefault="002C4951">
      <w:pPr>
        <w:pStyle w:val="GvdeMetni"/>
      </w:pPr>
    </w:p>
    <w:p w14:paraId="13221603" w14:textId="77777777" w:rsidR="002C4951" w:rsidRDefault="002C4951">
      <w:pPr>
        <w:pStyle w:val="GvdeMetni"/>
      </w:pPr>
    </w:p>
    <w:p w14:paraId="1DB33AF9" w14:textId="77777777" w:rsidR="002C4951" w:rsidRDefault="002C4951">
      <w:pPr>
        <w:pStyle w:val="GvdeMetni"/>
        <w:rPr>
          <w:sz w:val="15"/>
        </w:rPr>
      </w:pPr>
    </w:p>
    <w:p w14:paraId="7FEA19AD" w14:textId="25558B22" w:rsidR="002C4951" w:rsidRDefault="00B96B4F">
      <w:pPr>
        <w:pStyle w:val="GvdeMetni"/>
        <w:tabs>
          <w:tab w:val="left" w:pos="7297"/>
        </w:tabs>
        <w:spacing w:before="59"/>
        <w:ind w:left="1886"/>
      </w:pPr>
      <w:r>
        <w:t>Hemşirelik</w:t>
      </w:r>
      <w:r w:rsidR="00593918">
        <w:rPr>
          <w:spacing w:val="44"/>
        </w:rPr>
        <w:t xml:space="preserve"> </w:t>
      </w:r>
      <w:r w:rsidR="00593918">
        <w:t>Bölüm</w:t>
      </w:r>
      <w:r w:rsidR="00593918">
        <w:rPr>
          <w:spacing w:val="-2"/>
        </w:rPr>
        <w:t xml:space="preserve"> </w:t>
      </w:r>
      <w:r w:rsidR="00593918">
        <w:t>Başkanı</w:t>
      </w:r>
      <w:r w:rsidR="00593918">
        <w:tab/>
        <w:t>Dekan</w:t>
      </w:r>
      <w:r w:rsidR="00593918">
        <w:rPr>
          <w:spacing w:val="-3"/>
        </w:rPr>
        <w:t xml:space="preserve"> </w:t>
      </w:r>
      <w:r w:rsidR="00593918">
        <w:t>Yardımcısı</w:t>
      </w:r>
    </w:p>
    <w:p w14:paraId="52E7FD07" w14:textId="77777777" w:rsidR="002C4951" w:rsidRDefault="002C4951">
      <w:pPr>
        <w:pStyle w:val="GvdeMetni"/>
        <w:spacing w:before="1"/>
      </w:pPr>
    </w:p>
    <w:p w14:paraId="28E2E710" w14:textId="77777777" w:rsidR="002C4951" w:rsidRDefault="00593918">
      <w:pPr>
        <w:pStyle w:val="Balk1"/>
      </w:pPr>
      <w:r>
        <w:t>STAJ</w:t>
      </w:r>
      <w:r>
        <w:rPr>
          <w:spacing w:val="-2"/>
        </w:rPr>
        <w:t xml:space="preserve"> </w:t>
      </w:r>
      <w:r>
        <w:t>TALEP</w:t>
      </w:r>
      <w:r>
        <w:rPr>
          <w:spacing w:val="-4"/>
        </w:rPr>
        <w:t xml:space="preserve"> </w:t>
      </w:r>
      <w:r>
        <w:t>EDEN</w:t>
      </w:r>
      <w:r>
        <w:rPr>
          <w:spacing w:val="-2"/>
        </w:rPr>
        <w:t xml:space="preserve"> </w:t>
      </w:r>
      <w:r>
        <w:t>KURUM</w:t>
      </w:r>
    </w:p>
    <w:tbl>
      <w:tblPr>
        <w:tblStyle w:val="TableNormal"/>
        <w:tblW w:w="0" w:type="auto"/>
        <w:tblInd w:w="8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728"/>
        <w:gridCol w:w="2134"/>
        <w:gridCol w:w="1743"/>
        <w:gridCol w:w="3577"/>
      </w:tblGrid>
      <w:tr w:rsidR="002C4951" w14:paraId="6C98D896" w14:textId="77777777">
        <w:trPr>
          <w:trHeight w:val="244"/>
        </w:trPr>
        <w:tc>
          <w:tcPr>
            <w:tcW w:w="1728" w:type="dxa"/>
          </w:tcPr>
          <w:p w14:paraId="23C70B69" w14:textId="77777777" w:rsidR="002C4951" w:rsidRDefault="00593918">
            <w:pPr>
              <w:pStyle w:val="TableParagraph"/>
              <w:spacing w:before="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Adı</w:t>
            </w:r>
          </w:p>
        </w:tc>
        <w:tc>
          <w:tcPr>
            <w:tcW w:w="7454" w:type="dxa"/>
            <w:gridSpan w:val="3"/>
          </w:tcPr>
          <w:p w14:paraId="260D7045" w14:textId="41A31A81" w:rsidR="002C4951" w:rsidRDefault="00593918">
            <w:pPr>
              <w:pStyle w:val="TableParagraph"/>
              <w:spacing w:before="1" w:line="223" w:lineRule="exact"/>
              <w:ind w:left="110"/>
              <w:rPr>
                <w:sz w:val="20"/>
              </w:rPr>
            </w:pPr>
            <w:r>
              <w:rPr>
                <w:sz w:val="20"/>
              </w:rPr>
              <w:t>Karabük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Üniversites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ağlık</w:t>
            </w:r>
            <w:r>
              <w:rPr>
                <w:spacing w:val="41"/>
                <w:sz w:val="20"/>
              </w:rPr>
              <w:t xml:space="preserve"> </w:t>
            </w:r>
            <w:r>
              <w:rPr>
                <w:sz w:val="20"/>
              </w:rPr>
              <w:t>Bilimler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akültesi</w:t>
            </w:r>
            <w:r>
              <w:rPr>
                <w:spacing w:val="-3"/>
                <w:sz w:val="20"/>
              </w:rPr>
              <w:t xml:space="preserve"> </w:t>
            </w:r>
            <w:r w:rsidR="00E63543">
              <w:rPr>
                <w:sz w:val="20"/>
              </w:rPr>
              <w:t>Hemşirelik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ölümü</w:t>
            </w:r>
          </w:p>
        </w:tc>
      </w:tr>
      <w:tr w:rsidR="002C4951" w14:paraId="2B2A4C30" w14:textId="77777777">
        <w:trPr>
          <w:trHeight w:val="486"/>
        </w:trPr>
        <w:tc>
          <w:tcPr>
            <w:tcW w:w="1728" w:type="dxa"/>
          </w:tcPr>
          <w:p w14:paraId="3EB9E44F" w14:textId="77777777" w:rsidR="002C4951" w:rsidRDefault="00593918">
            <w:pPr>
              <w:pStyle w:val="TableParagraph"/>
              <w:spacing w:before="1"/>
              <w:ind w:left="107"/>
              <w:rPr>
                <w:sz w:val="20"/>
              </w:rPr>
            </w:pPr>
            <w:r>
              <w:rPr>
                <w:sz w:val="20"/>
              </w:rPr>
              <w:t>Adresi</w:t>
            </w:r>
          </w:p>
        </w:tc>
        <w:tc>
          <w:tcPr>
            <w:tcW w:w="7454" w:type="dxa"/>
            <w:gridSpan w:val="3"/>
          </w:tcPr>
          <w:p w14:paraId="7C78813D" w14:textId="77777777" w:rsidR="002C4951" w:rsidRDefault="00593918">
            <w:pPr>
              <w:pStyle w:val="TableParagraph"/>
              <w:spacing w:before="1" w:line="243" w:lineRule="exact"/>
              <w:ind w:left="110"/>
              <w:rPr>
                <w:sz w:val="20"/>
              </w:rPr>
            </w:pPr>
            <w:r>
              <w:rPr>
                <w:sz w:val="20"/>
              </w:rPr>
              <w:t>Karabük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Üniversites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ağlık</w:t>
            </w:r>
            <w:r>
              <w:rPr>
                <w:spacing w:val="40"/>
                <w:sz w:val="20"/>
              </w:rPr>
              <w:t xml:space="preserve"> </w:t>
            </w:r>
            <w:r>
              <w:rPr>
                <w:sz w:val="20"/>
              </w:rPr>
              <w:t>Bilimler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akültesi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emir-Çelik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Kampüsü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Kılavuzla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78050</w:t>
            </w:r>
          </w:p>
          <w:p w14:paraId="3602F97F" w14:textId="77777777" w:rsidR="002C4951" w:rsidRDefault="00593918">
            <w:pPr>
              <w:pStyle w:val="TableParagraph"/>
              <w:spacing w:line="222" w:lineRule="exact"/>
              <w:ind w:left="110"/>
              <w:rPr>
                <w:sz w:val="20"/>
              </w:rPr>
            </w:pPr>
            <w:r>
              <w:rPr>
                <w:sz w:val="20"/>
              </w:rPr>
              <w:t>Karabük</w:t>
            </w:r>
          </w:p>
        </w:tc>
      </w:tr>
      <w:tr w:rsidR="002C4951" w14:paraId="49D46FEC" w14:textId="77777777">
        <w:trPr>
          <w:trHeight w:val="244"/>
        </w:trPr>
        <w:tc>
          <w:tcPr>
            <w:tcW w:w="1728" w:type="dxa"/>
          </w:tcPr>
          <w:p w14:paraId="10B9991E" w14:textId="77777777" w:rsidR="002C4951" w:rsidRDefault="00593918">
            <w:pPr>
              <w:pStyle w:val="TableParagraph"/>
              <w:spacing w:before="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Te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o</w:t>
            </w:r>
          </w:p>
        </w:tc>
        <w:tc>
          <w:tcPr>
            <w:tcW w:w="2134" w:type="dxa"/>
          </w:tcPr>
          <w:p w14:paraId="3B33D8E8" w14:textId="77777777" w:rsidR="002C4951" w:rsidRDefault="00593918">
            <w:pPr>
              <w:pStyle w:val="TableParagraph"/>
              <w:spacing w:before="1" w:line="223" w:lineRule="exact"/>
              <w:ind w:left="110"/>
              <w:rPr>
                <w:sz w:val="20"/>
              </w:rPr>
            </w:pPr>
            <w:r>
              <w:rPr>
                <w:sz w:val="20"/>
              </w:rPr>
              <w:t>444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0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478</w:t>
            </w:r>
          </w:p>
        </w:tc>
        <w:tc>
          <w:tcPr>
            <w:tcW w:w="1743" w:type="dxa"/>
          </w:tcPr>
          <w:p w14:paraId="4F152149" w14:textId="77777777" w:rsidR="002C4951" w:rsidRDefault="00593918">
            <w:pPr>
              <w:pStyle w:val="TableParagraph"/>
              <w:spacing w:before="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Fak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o</w:t>
            </w:r>
          </w:p>
        </w:tc>
        <w:tc>
          <w:tcPr>
            <w:tcW w:w="3577" w:type="dxa"/>
          </w:tcPr>
          <w:p w14:paraId="78AAC1A9" w14:textId="453BD861" w:rsidR="002C4951" w:rsidRDefault="00593918">
            <w:pPr>
              <w:pStyle w:val="TableParagraph"/>
              <w:spacing w:line="224" w:lineRule="exact"/>
              <w:ind w:left="107"/>
              <w:rPr>
                <w:rFonts w:ascii="Arial MT"/>
                <w:sz w:val="20"/>
              </w:rPr>
            </w:pPr>
            <w:r>
              <w:rPr>
                <w:w w:val="99"/>
                <w:position w:val="1"/>
                <w:sz w:val="20"/>
              </w:rPr>
              <w:t>0370</w:t>
            </w:r>
            <w:r>
              <w:rPr>
                <w:spacing w:val="-1"/>
                <w:position w:val="1"/>
                <w:sz w:val="20"/>
              </w:rPr>
              <w:t xml:space="preserve"> </w:t>
            </w:r>
            <w:r>
              <w:rPr>
                <w:w w:val="99"/>
                <w:position w:val="1"/>
                <w:sz w:val="20"/>
              </w:rPr>
              <w:t>4</w:t>
            </w:r>
            <w:r w:rsidRPr="00911291">
              <w:rPr>
                <w:sz w:val="20"/>
              </w:rPr>
              <w:t>1</w:t>
            </w:r>
            <w:r w:rsidR="00911291">
              <w:rPr>
                <w:sz w:val="20"/>
              </w:rPr>
              <w:t>8 9353</w:t>
            </w:r>
          </w:p>
        </w:tc>
      </w:tr>
      <w:tr w:rsidR="002C4951" w14:paraId="78ECB728" w14:textId="77777777">
        <w:trPr>
          <w:trHeight w:val="244"/>
        </w:trPr>
        <w:tc>
          <w:tcPr>
            <w:tcW w:w="1728" w:type="dxa"/>
          </w:tcPr>
          <w:p w14:paraId="75D69091" w14:textId="77777777" w:rsidR="002C4951" w:rsidRDefault="00593918">
            <w:pPr>
              <w:pStyle w:val="TableParagraph"/>
              <w:spacing w:before="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E-posta</w:t>
            </w:r>
          </w:p>
        </w:tc>
        <w:tc>
          <w:tcPr>
            <w:tcW w:w="2134" w:type="dxa"/>
          </w:tcPr>
          <w:p w14:paraId="4374F0BA" w14:textId="77777777" w:rsidR="002C4951" w:rsidRDefault="00000000">
            <w:pPr>
              <w:pStyle w:val="TableParagraph"/>
              <w:spacing w:before="1" w:line="223" w:lineRule="exact"/>
              <w:ind w:left="110"/>
              <w:rPr>
                <w:sz w:val="20"/>
              </w:rPr>
            </w:pPr>
            <w:hyperlink r:id="rId7">
              <w:r w:rsidR="00593918">
                <w:rPr>
                  <w:sz w:val="20"/>
                </w:rPr>
                <w:t>sbf@karabuk.edu.tr</w:t>
              </w:r>
            </w:hyperlink>
          </w:p>
        </w:tc>
        <w:tc>
          <w:tcPr>
            <w:tcW w:w="1743" w:type="dxa"/>
          </w:tcPr>
          <w:p w14:paraId="7843F8B1" w14:textId="77777777" w:rsidR="002C4951" w:rsidRDefault="00593918">
            <w:pPr>
              <w:pStyle w:val="TableParagraph"/>
              <w:spacing w:before="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Web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dresi</w:t>
            </w:r>
          </w:p>
        </w:tc>
        <w:tc>
          <w:tcPr>
            <w:tcW w:w="3577" w:type="dxa"/>
          </w:tcPr>
          <w:p w14:paraId="62A8986F" w14:textId="77777777" w:rsidR="002C4951" w:rsidRDefault="00000000">
            <w:pPr>
              <w:pStyle w:val="TableParagraph"/>
              <w:spacing w:before="1" w:line="223" w:lineRule="exact"/>
              <w:ind w:left="107"/>
              <w:rPr>
                <w:sz w:val="20"/>
              </w:rPr>
            </w:pPr>
            <w:hyperlink r:id="rId8">
              <w:r w:rsidR="00593918">
                <w:rPr>
                  <w:sz w:val="20"/>
                </w:rPr>
                <w:t>http://sbf.karabuk.edu.tr/</w:t>
              </w:r>
            </w:hyperlink>
          </w:p>
        </w:tc>
      </w:tr>
    </w:tbl>
    <w:p w14:paraId="2C3B7BC2" w14:textId="77777777" w:rsidR="002C4951" w:rsidRDefault="002C4951">
      <w:pPr>
        <w:pStyle w:val="GvdeMetni"/>
        <w:spacing w:before="2"/>
        <w:rPr>
          <w:b/>
        </w:rPr>
      </w:pPr>
    </w:p>
    <w:p w14:paraId="01078FA2" w14:textId="77777777" w:rsidR="002C4951" w:rsidRDefault="00593918">
      <w:pPr>
        <w:ind w:left="816"/>
        <w:rPr>
          <w:b/>
          <w:sz w:val="20"/>
        </w:rPr>
      </w:pPr>
      <w:r>
        <w:rPr>
          <w:b/>
          <w:sz w:val="20"/>
        </w:rPr>
        <w:t>STAJ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YAPACAK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ÖĞRENCİ</w:t>
      </w:r>
    </w:p>
    <w:tbl>
      <w:tblPr>
        <w:tblStyle w:val="TableNormal"/>
        <w:tblW w:w="0" w:type="auto"/>
        <w:tblInd w:w="7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58"/>
        <w:gridCol w:w="2723"/>
        <w:gridCol w:w="1861"/>
        <w:gridCol w:w="2850"/>
      </w:tblGrid>
      <w:tr w:rsidR="002C4951" w14:paraId="0A6BF3CF" w14:textId="77777777">
        <w:trPr>
          <w:trHeight w:val="244"/>
        </w:trPr>
        <w:tc>
          <w:tcPr>
            <w:tcW w:w="1858" w:type="dxa"/>
          </w:tcPr>
          <w:p w14:paraId="1A1DD846" w14:textId="77777777" w:rsidR="002C4951" w:rsidRDefault="00593918">
            <w:pPr>
              <w:pStyle w:val="TableParagraph"/>
              <w:spacing w:before="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Adı</w:t>
            </w:r>
            <w:r>
              <w:rPr>
                <w:spacing w:val="43"/>
                <w:sz w:val="20"/>
              </w:rPr>
              <w:t xml:space="preserve"> </w:t>
            </w:r>
            <w:r>
              <w:rPr>
                <w:sz w:val="20"/>
              </w:rPr>
              <w:t>Soyadı</w:t>
            </w:r>
          </w:p>
        </w:tc>
        <w:tc>
          <w:tcPr>
            <w:tcW w:w="2723" w:type="dxa"/>
          </w:tcPr>
          <w:p w14:paraId="05FEC588" w14:textId="77777777" w:rsidR="002C4951" w:rsidRDefault="002C4951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61" w:type="dxa"/>
          </w:tcPr>
          <w:p w14:paraId="19ECB80E" w14:textId="77777777" w:rsidR="002C4951" w:rsidRDefault="00593918">
            <w:pPr>
              <w:pStyle w:val="TableParagraph"/>
              <w:spacing w:before="1" w:line="223" w:lineRule="exact"/>
              <w:ind w:left="108"/>
              <w:rPr>
                <w:sz w:val="20"/>
              </w:rPr>
            </w:pPr>
            <w:r>
              <w:rPr>
                <w:sz w:val="20"/>
              </w:rPr>
              <w:t>TC</w:t>
            </w:r>
            <w:r>
              <w:rPr>
                <w:spacing w:val="42"/>
                <w:sz w:val="20"/>
              </w:rPr>
              <w:t xml:space="preserve"> </w:t>
            </w:r>
            <w:r>
              <w:rPr>
                <w:sz w:val="20"/>
              </w:rPr>
              <w:t>Kimlik</w:t>
            </w:r>
            <w:r>
              <w:rPr>
                <w:spacing w:val="44"/>
                <w:sz w:val="20"/>
              </w:rPr>
              <w:t xml:space="preserve"> </w:t>
            </w:r>
            <w:r>
              <w:rPr>
                <w:sz w:val="20"/>
              </w:rPr>
              <w:t>No</w:t>
            </w:r>
          </w:p>
        </w:tc>
        <w:tc>
          <w:tcPr>
            <w:tcW w:w="2850" w:type="dxa"/>
          </w:tcPr>
          <w:p w14:paraId="295DB16A" w14:textId="77777777" w:rsidR="002C4951" w:rsidRDefault="002C4951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C4951" w14:paraId="47C09FDA" w14:textId="77777777">
        <w:trPr>
          <w:trHeight w:val="244"/>
        </w:trPr>
        <w:tc>
          <w:tcPr>
            <w:tcW w:w="1858" w:type="dxa"/>
          </w:tcPr>
          <w:p w14:paraId="6A75022F" w14:textId="77777777" w:rsidR="002C4951" w:rsidRDefault="00593918">
            <w:pPr>
              <w:pStyle w:val="TableParagraph"/>
              <w:spacing w:before="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Öğrenci</w:t>
            </w:r>
            <w:r>
              <w:rPr>
                <w:spacing w:val="42"/>
                <w:sz w:val="20"/>
              </w:rPr>
              <w:t xml:space="preserve"> </w:t>
            </w:r>
            <w:r>
              <w:rPr>
                <w:sz w:val="20"/>
              </w:rPr>
              <w:t>No</w:t>
            </w:r>
          </w:p>
        </w:tc>
        <w:tc>
          <w:tcPr>
            <w:tcW w:w="2723" w:type="dxa"/>
          </w:tcPr>
          <w:p w14:paraId="25E1AD30" w14:textId="77777777" w:rsidR="002C4951" w:rsidRDefault="002C4951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61" w:type="dxa"/>
          </w:tcPr>
          <w:p w14:paraId="5DBDE001" w14:textId="77777777" w:rsidR="002C4951" w:rsidRDefault="00593918">
            <w:pPr>
              <w:pStyle w:val="TableParagraph"/>
              <w:spacing w:before="1" w:line="223" w:lineRule="exact"/>
              <w:ind w:left="108"/>
              <w:rPr>
                <w:sz w:val="20"/>
              </w:rPr>
            </w:pPr>
            <w:r>
              <w:rPr>
                <w:sz w:val="20"/>
              </w:rPr>
              <w:t>Öğretim</w:t>
            </w:r>
            <w:r>
              <w:rPr>
                <w:spacing w:val="39"/>
                <w:sz w:val="20"/>
              </w:rPr>
              <w:t xml:space="preserve"> </w:t>
            </w:r>
            <w:r>
              <w:rPr>
                <w:sz w:val="20"/>
              </w:rPr>
              <w:t>Yılı</w:t>
            </w:r>
          </w:p>
        </w:tc>
        <w:tc>
          <w:tcPr>
            <w:tcW w:w="2850" w:type="dxa"/>
          </w:tcPr>
          <w:p w14:paraId="584770D6" w14:textId="77777777" w:rsidR="002C4951" w:rsidRDefault="002C4951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C4951" w14:paraId="6FF84F9C" w14:textId="77777777">
        <w:trPr>
          <w:trHeight w:val="244"/>
        </w:trPr>
        <w:tc>
          <w:tcPr>
            <w:tcW w:w="1858" w:type="dxa"/>
          </w:tcPr>
          <w:p w14:paraId="43C14D6E" w14:textId="77777777" w:rsidR="002C4951" w:rsidRDefault="00593918">
            <w:pPr>
              <w:pStyle w:val="TableParagraph"/>
              <w:spacing w:before="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E-posta</w:t>
            </w:r>
          </w:p>
        </w:tc>
        <w:tc>
          <w:tcPr>
            <w:tcW w:w="2723" w:type="dxa"/>
          </w:tcPr>
          <w:p w14:paraId="69C449A1" w14:textId="77777777" w:rsidR="002C4951" w:rsidRDefault="002C4951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61" w:type="dxa"/>
          </w:tcPr>
          <w:p w14:paraId="2A498912" w14:textId="77777777" w:rsidR="002C4951" w:rsidRDefault="00593918">
            <w:pPr>
              <w:pStyle w:val="TableParagraph"/>
              <w:spacing w:before="1" w:line="223" w:lineRule="exact"/>
              <w:ind w:left="108"/>
              <w:rPr>
                <w:sz w:val="20"/>
              </w:rPr>
            </w:pPr>
            <w:r>
              <w:rPr>
                <w:sz w:val="20"/>
              </w:rPr>
              <w:t>Te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o</w:t>
            </w:r>
          </w:p>
        </w:tc>
        <w:tc>
          <w:tcPr>
            <w:tcW w:w="2850" w:type="dxa"/>
          </w:tcPr>
          <w:p w14:paraId="621C3A60" w14:textId="77777777" w:rsidR="002C4951" w:rsidRDefault="002C4951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C4951" w14:paraId="1FF43F5A" w14:textId="77777777">
        <w:trPr>
          <w:trHeight w:val="244"/>
        </w:trPr>
        <w:tc>
          <w:tcPr>
            <w:tcW w:w="1858" w:type="dxa"/>
          </w:tcPr>
          <w:p w14:paraId="2413129A" w14:textId="372809C1" w:rsidR="002C4951" w:rsidRDefault="00B52348">
            <w:pPr>
              <w:pStyle w:val="TableParagraph"/>
              <w:spacing w:line="224" w:lineRule="exact"/>
              <w:ind w:left="107"/>
              <w:rPr>
                <w:sz w:val="20"/>
              </w:rPr>
            </w:pPr>
            <w:r>
              <w:rPr>
                <w:sz w:val="20"/>
              </w:rPr>
              <w:t>İkametgâh</w:t>
            </w:r>
            <w:r>
              <w:rPr>
                <w:spacing w:val="42"/>
                <w:sz w:val="20"/>
              </w:rPr>
              <w:t xml:space="preserve"> </w:t>
            </w:r>
            <w:r w:rsidR="00593918">
              <w:rPr>
                <w:sz w:val="20"/>
              </w:rPr>
              <w:t>Adresi</w:t>
            </w:r>
          </w:p>
        </w:tc>
        <w:tc>
          <w:tcPr>
            <w:tcW w:w="7434" w:type="dxa"/>
            <w:gridSpan w:val="3"/>
          </w:tcPr>
          <w:p w14:paraId="0ABD6C66" w14:textId="77777777" w:rsidR="002C4951" w:rsidRDefault="002C4951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782F1F4E" w14:textId="77777777" w:rsidR="002C4951" w:rsidRDefault="002C4951">
      <w:pPr>
        <w:pStyle w:val="GvdeMetni"/>
        <w:spacing w:before="11"/>
        <w:rPr>
          <w:b/>
          <w:sz w:val="19"/>
        </w:rPr>
      </w:pPr>
    </w:p>
    <w:p w14:paraId="42D0FBB5" w14:textId="77777777" w:rsidR="002C4951" w:rsidRDefault="00593918">
      <w:pPr>
        <w:pStyle w:val="Balk1"/>
      </w:pPr>
      <w:r>
        <w:t>STAJ</w:t>
      </w:r>
      <w:r>
        <w:rPr>
          <w:spacing w:val="-6"/>
        </w:rPr>
        <w:t xml:space="preserve"> </w:t>
      </w:r>
      <w:r>
        <w:t>YAPILACAK</w:t>
      </w:r>
      <w:r>
        <w:rPr>
          <w:spacing w:val="-5"/>
        </w:rPr>
        <w:t xml:space="preserve"> </w:t>
      </w:r>
      <w:r>
        <w:t>KURUM</w:t>
      </w:r>
    </w:p>
    <w:tbl>
      <w:tblPr>
        <w:tblStyle w:val="TableNormal"/>
        <w:tblW w:w="0" w:type="auto"/>
        <w:tblInd w:w="7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58"/>
        <w:gridCol w:w="2787"/>
        <w:gridCol w:w="1844"/>
        <w:gridCol w:w="2802"/>
      </w:tblGrid>
      <w:tr w:rsidR="002C4951" w14:paraId="7CC1F365" w14:textId="77777777">
        <w:trPr>
          <w:trHeight w:val="244"/>
        </w:trPr>
        <w:tc>
          <w:tcPr>
            <w:tcW w:w="1858" w:type="dxa"/>
          </w:tcPr>
          <w:p w14:paraId="665518B5" w14:textId="77777777" w:rsidR="002C4951" w:rsidRDefault="00593918">
            <w:pPr>
              <w:pStyle w:val="TableParagraph"/>
              <w:spacing w:before="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Adı</w:t>
            </w:r>
          </w:p>
        </w:tc>
        <w:tc>
          <w:tcPr>
            <w:tcW w:w="7433" w:type="dxa"/>
            <w:gridSpan w:val="3"/>
          </w:tcPr>
          <w:p w14:paraId="69A1BC4E" w14:textId="77777777" w:rsidR="002C4951" w:rsidRDefault="002C4951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C4951" w14:paraId="5EA2C18E" w14:textId="77777777">
        <w:trPr>
          <w:trHeight w:val="244"/>
        </w:trPr>
        <w:tc>
          <w:tcPr>
            <w:tcW w:w="1858" w:type="dxa"/>
          </w:tcPr>
          <w:p w14:paraId="37A35B95" w14:textId="77777777" w:rsidR="002C4951" w:rsidRDefault="00593918">
            <w:pPr>
              <w:pStyle w:val="TableParagraph"/>
              <w:spacing w:before="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Adresi</w:t>
            </w:r>
          </w:p>
        </w:tc>
        <w:tc>
          <w:tcPr>
            <w:tcW w:w="7433" w:type="dxa"/>
            <w:gridSpan w:val="3"/>
          </w:tcPr>
          <w:p w14:paraId="10FD4091" w14:textId="77777777" w:rsidR="002C4951" w:rsidRDefault="002C4951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C4951" w14:paraId="76D38F6A" w14:textId="77777777">
        <w:trPr>
          <w:trHeight w:val="244"/>
        </w:trPr>
        <w:tc>
          <w:tcPr>
            <w:tcW w:w="1858" w:type="dxa"/>
          </w:tcPr>
          <w:p w14:paraId="24E85E59" w14:textId="77777777" w:rsidR="002C4951" w:rsidRDefault="00593918">
            <w:pPr>
              <w:pStyle w:val="TableParagraph"/>
              <w:spacing w:before="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Te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o</w:t>
            </w:r>
          </w:p>
        </w:tc>
        <w:tc>
          <w:tcPr>
            <w:tcW w:w="2787" w:type="dxa"/>
          </w:tcPr>
          <w:p w14:paraId="0178362E" w14:textId="77777777" w:rsidR="002C4951" w:rsidRDefault="002C4951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44" w:type="dxa"/>
          </w:tcPr>
          <w:p w14:paraId="7BC33EE0" w14:textId="77777777" w:rsidR="002C4951" w:rsidRDefault="00593918">
            <w:pPr>
              <w:pStyle w:val="TableParagraph"/>
              <w:spacing w:before="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Fak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o</w:t>
            </w:r>
          </w:p>
        </w:tc>
        <w:tc>
          <w:tcPr>
            <w:tcW w:w="2802" w:type="dxa"/>
          </w:tcPr>
          <w:p w14:paraId="0C50121D" w14:textId="77777777" w:rsidR="002C4951" w:rsidRDefault="002C4951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C4951" w14:paraId="1DE3AA6C" w14:textId="77777777">
        <w:trPr>
          <w:trHeight w:val="244"/>
        </w:trPr>
        <w:tc>
          <w:tcPr>
            <w:tcW w:w="1858" w:type="dxa"/>
          </w:tcPr>
          <w:p w14:paraId="2D31CE25" w14:textId="77777777" w:rsidR="002C4951" w:rsidRDefault="00593918">
            <w:pPr>
              <w:pStyle w:val="TableParagraph"/>
              <w:spacing w:before="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E-posta</w:t>
            </w:r>
          </w:p>
        </w:tc>
        <w:tc>
          <w:tcPr>
            <w:tcW w:w="2787" w:type="dxa"/>
          </w:tcPr>
          <w:p w14:paraId="6ABE2600" w14:textId="77777777" w:rsidR="002C4951" w:rsidRDefault="002C4951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44" w:type="dxa"/>
          </w:tcPr>
          <w:p w14:paraId="1BC4AF8F" w14:textId="77777777" w:rsidR="002C4951" w:rsidRDefault="00593918">
            <w:pPr>
              <w:pStyle w:val="TableParagraph"/>
              <w:spacing w:before="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Web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dresi</w:t>
            </w:r>
          </w:p>
        </w:tc>
        <w:tc>
          <w:tcPr>
            <w:tcW w:w="2802" w:type="dxa"/>
          </w:tcPr>
          <w:p w14:paraId="638FC774" w14:textId="77777777" w:rsidR="002C4951" w:rsidRDefault="002C4951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C4951" w14:paraId="5EABDE1F" w14:textId="77777777">
        <w:trPr>
          <w:trHeight w:val="244"/>
        </w:trPr>
        <w:tc>
          <w:tcPr>
            <w:tcW w:w="1858" w:type="dxa"/>
          </w:tcPr>
          <w:p w14:paraId="420DBFAF" w14:textId="77777777" w:rsidR="002C4951" w:rsidRDefault="00593918">
            <w:pPr>
              <w:pStyle w:val="TableParagraph"/>
              <w:spacing w:before="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Staj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aşlam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arihi</w:t>
            </w:r>
          </w:p>
        </w:tc>
        <w:tc>
          <w:tcPr>
            <w:tcW w:w="2787" w:type="dxa"/>
          </w:tcPr>
          <w:p w14:paraId="247F7D3C" w14:textId="77777777" w:rsidR="002C4951" w:rsidRDefault="002C4951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844" w:type="dxa"/>
          </w:tcPr>
          <w:p w14:paraId="49F42669" w14:textId="77777777" w:rsidR="002C4951" w:rsidRDefault="00593918">
            <w:pPr>
              <w:pStyle w:val="TableParagraph"/>
              <w:spacing w:before="1" w:line="223" w:lineRule="exact"/>
              <w:ind w:left="107"/>
              <w:rPr>
                <w:sz w:val="20"/>
              </w:rPr>
            </w:pPr>
            <w:r>
              <w:rPr>
                <w:sz w:val="20"/>
              </w:rPr>
              <w:t>Bitiş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arihi</w:t>
            </w:r>
          </w:p>
        </w:tc>
        <w:tc>
          <w:tcPr>
            <w:tcW w:w="2802" w:type="dxa"/>
          </w:tcPr>
          <w:p w14:paraId="36726C27" w14:textId="77777777" w:rsidR="002C4951" w:rsidRDefault="002C4951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02752FD2" w14:textId="77777777" w:rsidR="002C4951" w:rsidRDefault="002C4951">
      <w:pPr>
        <w:pStyle w:val="GvdeMetni"/>
        <w:spacing w:before="10"/>
        <w:rPr>
          <w:b/>
          <w:sz w:val="19"/>
        </w:rPr>
      </w:pPr>
    </w:p>
    <w:tbl>
      <w:tblPr>
        <w:tblStyle w:val="TableNormal"/>
        <w:tblW w:w="0" w:type="auto"/>
        <w:tblInd w:w="7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45"/>
        <w:gridCol w:w="4645"/>
      </w:tblGrid>
      <w:tr w:rsidR="002C4951" w14:paraId="6EF0ED02" w14:textId="77777777">
        <w:trPr>
          <w:trHeight w:val="1956"/>
        </w:trPr>
        <w:tc>
          <w:tcPr>
            <w:tcW w:w="4645" w:type="dxa"/>
          </w:tcPr>
          <w:p w14:paraId="64B8359F" w14:textId="77777777" w:rsidR="002C4951" w:rsidRDefault="002C4951">
            <w:pPr>
              <w:pStyle w:val="TableParagraph"/>
              <w:spacing w:before="2"/>
              <w:rPr>
                <w:b/>
                <w:sz w:val="20"/>
              </w:rPr>
            </w:pPr>
          </w:p>
          <w:p w14:paraId="09EE06A9" w14:textId="77777777" w:rsidR="002C4951" w:rsidRDefault="00593918">
            <w:pPr>
              <w:pStyle w:val="TableParagraph"/>
              <w:ind w:left="1470"/>
              <w:rPr>
                <w:b/>
                <w:sz w:val="20"/>
              </w:rPr>
            </w:pPr>
            <w:r>
              <w:rPr>
                <w:b/>
                <w:w w:val="95"/>
                <w:sz w:val="20"/>
              </w:rPr>
              <w:t>ÖĞRENCİNİN</w:t>
            </w:r>
            <w:r>
              <w:rPr>
                <w:b/>
                <w:spacing w:val="24"/>
                <w:w w:val="95"/>
                <w:sz w:val="20"/>
              </w:rPr>
              <w:t xml:space="preserve"> </w:t>
            </w:r>
            <w:r>
              <w:rPr>
                <w:b/>
                <w:w w:val="95"/>
                <w:sz w:val="20"/>
              </w:rPr>
              <w:t>İMZASI</w:t>
            </w:r>
          </w:p>
          <w:p w14:paraId="1B6FD4FE" w14:textId="124BA2FF" w:rsidR="002C4951" w:rsidRDefault="00593918" w:rsidP="00B52348">
            <w:pPr>
              <w:pStyle w:val="TableParagraph"/>
              <w:spacing w:before="59" w:line="192" w:lineRule="exact"/>
              <w:ind w:left="223"/>
              <w:rPr>
                <w:sz w:val="20"/>
              </w:rPr>
            </w:pPr>
            <w:r>
              <w:rPr>
                <w:sz w:val="20"/>
              </w:rPr>
              <w:t>Belge</w:t>
            </w:r>
            <w:r>
              <w:rPr>
                <w:spacing w:val="18"/>
                <w:sz w:val="20"/>
              </w:rPr>
              <w:t xml:space="preserve"> </w:t>
            </w:r>
            <w:r>
              <w:rPr>
                <w:sz w:val="20"/>
              </w:rPr>
              <w:t>üzerindeki</w:t>
            </w:r>
            <w:r>
              <w:rPr>
                <w:spacing w:val="64"/>
                <w:sz w:val="20"/>
              </w:rPr>
              <w:t xml:space="preserve"> </w:t>
            </w:r>
            <w:r>
              <w:rPr>
                <w:sz w:val="20"/>
              </w:rPr>
              <w:t>bilgilerin</w:t>
            </w:r>
            <w:r>
              <w:rPr>
                <w:spacing w:val="65"/>
                <w:sz w:val="20"/>
              </w:rPr>
              <w:t xml:space="preserve"> </w:t>
            </w:r>
            <w:r>
              <w:rPr>
                <w:sz w:val="20"/>
              </w:rPr>
              <w:t>doğru</w:t>
            </w:r>
            <w:r>
              <w:rPr>
                <w:spacing w:val="67"/>
                <w:sz w:val="20"/>
              </w:rPr>
              <w:t xml:space="preserve"> </w:t>
            </w:r>
            <w:r>
              <w:rPr>
                <w:sz w:val="20"/>
              </w:rPr>
              <w:t>olduğunu</w:t>
            </w:r>
            <w:r>
              <w:rPr>
                <w:spacing w:val="65"/>
                <w:sz w:val="20"/>
              </w:rPr>
              <w:t xml:space="preserve"> </w:t>
            </w:r>
            <w:r>
              <w:rPr>
                <w:sz w:val="20"/>
              </w:rPr>
              <w:t>beyan</w:t>
            </w:r>
            <w:r w:rsidR="00B52348">
              <w:rPr>
                <w:sz w:val="20"/>
              </w:rPr>
              <w:t xml:space="preserve"> </w:t>
            </w:r>
            <w:r>
              <w:rPr>
                <w:sz w:val="20"/>
              </w:rPr>
              <w:t>ederim.</w:t>
            </w:r>
          </w:p>
          <w:p w14:paraId="2C4AC222" w14:textId="77777777" w:rsidR="002C4951" w:rsidRDefault="002C4951">
            <w:pPr>
              <w:pStyle w:val="TableParagraph"/>
              <w:rPr>
                <w:b/>
                <w:sz w:val="20"/>
              </w:rPr>
            </w:pPr>
          </w:p>
          <w:p w14:paraId="4B064C1F" w14:textId="77777777" w:rsidR="002C4951" w:rsidRDefault="002C4951">
            <w:pPr>
              <w:pStyle w:val="TableParagraph"/>
              <w:rPr>
                <w:b/>
                <w:sz w:val="20"/>
              </w:rPr>
            </w:pPr>
          </w:p>
          <w:p w14:paraId="4BA31CD3" w14:textId="77777777" w:rsidR="002C4951" w:rsidRDefault="002C4951">
            <w:pPr>
              <w:pStyle w:val="TableParagraph"/>
              <w:rPr>
                <w:b/>
                <w:sz w:val="18"/>
              </w:rPr>
            </w:pPr>
          </w:p>
          <w:p w14:paraId="4B95A324" w14:textId="77777777" w:rsidR="002C4951" w:rsidRDefault="00593918">
            <w:pPr>
              <w:pStyle w:val="TableParagraph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Tarih</w:t>
            </w:r>
          </w:p>
        </w:tc>
        <w:tc>
          <w:tcPr>
            <w:tcW w:w="4645" w:type="dxa"/>
          </w:tcPr>
          <w:p w14:paraId="46A089C6" w14:textId="77777777" w:rsidR="002C4951" w:rsidRDefault="002C4951">
            <w:pPr>
              <w:pStyle w:val="TableParagraph"/>
              <w:spacing w:before="2"/>
              <w:rPr>
                <w:b/>
                <w:sz w:val="20"/>
              </w:rPr>
            </w:pPr>
          </w:p>
          <w:p w14:paraId="17D247C6" w14:textId="77777777" w:rsidR="002C4951" w:rsidRDefault="00593918">
            <w:pPr>
              <w:pStyle w:val="TableParagraph"/>
              <w:ind w:left="1009" w:right="1009"/>
              <w:jc w:val="center"/>
              <w:rPr>
                <w:b/>
                <w:sz w:val="20"/>
              </w:rPr>
            </w:pPr>
            <w:r>
              <w:rPr>
                <w:b/>
                <w:w w:val="95"/>
                <w:sz w:val="20"/>
              </w:rPr>
              <w:t>STAJ</w:t>
            </w:r>
            <w:r>
              <w:rPr>
                <w:b/>
                <w:spacing w:val="21"/>
                <w:w w:val="95"/>
                <w:sz w:val="20"/>
              </w:rPr>
              <w:t xml:space="preserve"> </w:t>
            </w:r>
            <w:r>
              <w:rPr>
                <w:b/>
                <w:w w:val="95"/>
                <w:sz w:val="20"/>
              </w:rPr>
              <w:t>YAPILACAK</w:t>
            </w:r>
            <w:r>
              <w:rPr>
                <w:b/>
                <w:spacing w:val="20"/>
                <w:w w:val="95"/>
                <w:sz w:val="20"/>
              </w:rPr>
              <w:t xml:space="preserve"> </w:t>
            </w:r>
            <w:r>
              <w:rPr>
                <w:b/>
                <w:w w:val="95"/>
                <w:sz w:val="20"/>
              </w:rPr>
              <w:t>KURUM</w:t>
            </w:r>
            <w:r>
              <w:rPr>
                <w:b/>
                <w:spacing w:val="21"/>
                <w:w w:val="95"/>
                <w:sz w:val="20"/>
              </w:rPr>
              <w:t xml:space="preserve"> </w:t>
            </w:r>
            <w:r>
              <w:rPr>
                <w:b/>
                <w:w w:val="95"/>
                <w:sz w:val="20"/>
              </w:rPr>
              <w:t>ONAYI</w:t>
            </w:r>
          </w:p>
          <w:p w14:paraId="79183E68" w14:textId="77777777" w:rsidR="002C4951" w:rsidRDefault="00593918">
            <w:pPr>
              <w:pStyle w:val="TableParagraph"/>
              <w:spacing w:before="1" w:line="243" w:lineRule="exact"/>
              <w:ind w:left="1009" w:right="1004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İmza</w:t>
            </w:r>
          </w:p>
          <w:p w14:paraId="321F26ED" w14:textId="77777777" w:rsidR="002C4951" w:rsidRDefault="00593918">
            <w:pPr>
              <w:pStyle w:val="TableParagraph"/>
              <w:spacing w:line="243" w:lineRule="exact"/>
              <w:ind w:left="1009" w:right="100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Kaşe/Mühür</w:t>
            </w:r>
          </w:p>
          <w:p w14:paraId="70251169" w14:textId="77777777" w:rsidR="002C4951" w:rsidRDefault="002C4951">
            <w:pPr>
              <w:pStyle w:val="TableParagraph"/>
              <w:rPr>
                <w:b/>
                <w:sz w:val="20"/>
              </w:rPr>
            </w:pPr>
          </w:p>
          <w:p w14:paraId="5919D5A4" w14:textId="77777777" w:rsidR="002C4951" w:rsidRDefault="002C4951">
            <w:pPr>
              <w:pStyle w:val="TableParagraph"/>
              <w:rPr>
                <w:b/>
                <w:sz w:val="20"/>
              </w:rPr>
            </w:pPr>
          </w:p>
          <w:p w14:paraId="4F25CF04" w14:textId="77777777" w:rsidR="002C4951" w:rsidRDefault="002C4951">
            <w:pPr>
              <w:pStyle w:val="TableParagraph"/>
              <w:rPr>
                <w:b/>
                <w:sz w:val="20"/>
              </w:rPr>
            </w:pPr>
          </w:p>
          <w:p w14:paraId="7883AF81" w14:textId="77777777" w:rsidR="002C4951" w:rsidRDefault="00593918">
            <w:pPr>
              <w:pStyle w:val="TableParagraph"/>
              <w:spacing w:line="225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Tarih</w:t>
            </w:r>
          </w:p>
        </w:tc>
      </w:tr>
    </w:tbl>
    <w:p w14:paraId="2BC15D63" w14:textId="77777777" w:rsidR="002C4951" w:rsidRDefault="002C4951">
      <w:pPr>
        <w:pStyle w:val="GvdeMetni"/>
        <w:spacing w:before="11"/>
        <w:rPr>
          <w:b/>
          <w:sz w:val="22"/>
        </w:rPr>
      </w:pPr>
    </w:p>
    <w:p w14:paraId="34287BF4" w14:textId="6F6BA180" w:rsidR="002C4951" w:rsidRDefault="00C90108">
      <w:pPr>
        <w:spacing w:line="244" w:lineRule="exact"/>
        <w:ind w:left="816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55232" behindDoc="1" locked="0" layoutInCell="1" allowOverlap="1" wp14:anchorId="52548A73" wp14:editId="11FE9A21">
                <wp:simplePos x="0" y="0"/>
                <wp:positionH relativeFrom="page">
                  <wp:posOffset>1895475</wp:posOffset>
                </wp:positionH>
                <wp:positionV relativeFrom="paragraph">
                  <wp:posOffset>142875</wp:posOffset>
                </wp:positionV>
                <wp:extent cx="929005" cy="208915"/>
                <wp:effectExtent l="0" t="0" r="0" b="0"/>
                <wp:wrapNone/>
                <wp:docPr id="444639348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29005" cy="208915"/>
                        </a:xfrm>
                        <a:custGeom>
                          <a:avLst/>
                          <a:gdLst>
                            <a:gd name="T0" fmla="+- 0 4437 2985"/>
                            <a:gd name="T1" fmla="*/ T0 w 1463"/>
                            <a:gd name="T2" fmla="+- 0 329 225"/>
                            <a:gd name="T3" fmla="*/ 329 h 329"/>
                            <a:gd name="T4" fmla="+- 0 4364 2985"/>
                            <a:gd name="T5" fmla="*/ T4 w 1463"/>
                            <a:gd name="T6" fmla="+- 0 256 225"/>
                            <a:gd name="T7" fmla="*/ 256 h 329"/>
                            <a:gd name="T8" fmla="+- 0 4258 2985"/>
                            <a:gd name="T9" fmla="*/ T8 w 1463"/>
                            <a:gd name="T10" fmla="+- 0 256 225"/>
                            <a:gd name="T11" fmla="*/ 256 h 329"/>
                            <a:gd name="T12" fmla="+- 0 4186 2985"/>
                            <a:gd name="T13" fmla="*/ T12 w 1463"/>
                            <a:gd name="T14" fmla="+- 0 329 225"/>
                            <a:gd name="T15" fmla="*/ 329 h 329"/>
                            <a:gd name="T16" fmla="+- 0 4175 2985"/>
                            <a:gd name="T17" fmla="*/ T16 w 1463"/>
                            <a:gd name="T18" fmla="+- 0 364 225"/>
                            <a:gd name="T19" fmla="*/ 364 h 329"/>
                            <a:gd name="T20" fmla="+- 0 4102 2985"/>
                            <a:gd name="T21" fmla="*/ T20 w 1463"/>
                            <a:gd name="T22" fmla="+- 0 291 225"/>
                            <a:gd name="T23" fmla="*/ 291 h 329"/>
                            <a:gd name="T24" fmla="+- 0 3996 2985"/>
                            <a:gd name="T25" fmla="*/ T24 w 1463"/>
                            <a:gd name="T26" fmla="+- 0 291 225"/>
                            <a:gd name="T27" fmla="*/ 291 h 329"/>
                            <a:gd name="T28" fmla="+- 0 3934 2985"/>
                            <a:gd name="T29" fmla="*/ T28 w 1463"/>
                            <a:gd name="T30" fmla="+- 0 348 225"/>
                            <a:gd name="T31" fmla="*/ 348 h 329"/>
                            <a:gd name="T32" fmla="+- 0 3901 2985"/>
                            <a:gd name="T33" fmla="*/ T32 w 1463"/>
                            <a:gd name="T34" fmla="+- 0 286 225"/>
                            <a:gd name="T35" fmla="*/ 286 h 329"/>
                            <a:gd name="T36" fmla="+- 0 3805 2985"/>
                            <a:gd name="T37" fmla="*/ T36 w 1463"/>
                            <a:gd name="T38" fmla="+- 0 246 225"/>
                            <a:gd name="T39" fmla="*/ 246 h 329"/>
                            <a:gd name="T40" fmla="+- 0 3709 2985"/>
                            <a:gd name="T41" fmla="*/ T40 w 1463"/>
                            <a:gd name="T42" fmla="+- 0 286 225"/>
                            <a:gd name="T43" fmla="*/ 286 h 329"/>
                            <a:gd name="T44" fmla="+- 0 3674 2985"/>
                            <a:gd name="T45" fmla="*/ T44 w 1463"/>
                            <a:gd name="T46" fmla="+- 0 303 225"/>
                            <a:gd name="T47" fmla="*/ 303 h 329"/>
                            <a:gd name="T48" fmla="+- 0 3578 2985"/>
                            <a:gd name="T49" fmla="*/ T48 w 1463"/>
                            <a:gd name="T50" fmla="+- 0 263 225"/>
                            <a:gd name="T51" fmla="*/ 263 h 329"/>
                            <a:gd name="T52" fmla="+- 0 3502 2985"/>
                            <a:gd name="T53" fmla="*/ T52 w 1463"/>
                            <a:gd name="T54" fmla="+- 0 289 225"/>
                            <a:gd name="T55" fmla="*/ 289 h 329"/>
                            <a:gd name="T56" fmla="+- 0 3457 2985"/>
                            <a:gd name="T57" fmla="*/ T56 w 1463"/>
                            <a:gd name="T58" fmla="+- 0 256 225"/>
                            <a:gd name="T59" fmla="*/ 256 h 329"/>
                            <a:gd name="T60" fmla="+- 0 3351 2985"/>
                            <a:gd name="T61" fmla="*/ T60 w 1463"/>
                            <a:gd name="T62" fmla="+- 0 256 225"/>
                            <a:gd name="T63" fmla="*/ 256 h 329"/>
                            <a:gd name="T64" fmla="+- 0 3317 2985"/>
                            <a:gd name="T65" fmla="*/ T64 w 1463"/>
                            <a:gd name="T66" fmla="+- 0 256 225"/>
                            <a:gd name="T67" fmla="*/ 256 h 329"/>
                            <a:gd name="T68" fmla="+- 0 3218 2985"/>
                            <a:gd name="T69" fmla="*/ T68 w 1463"/>
                            <a:gd name="T70" fmla="+- 0 255 225"/>
                            <a:gd name="T71" fmla="*/ 255 h 329"/>
                            <a:gd name="T72" fmla="+- 0 3142 2985"/>
                            <a:gd name="T73" fmla="*/ T72 w 1463"/>
                            <a:gd name="T74" fmla="+- 0 228 225"/>
                            <a:gd name="T75" fmla="*/ 228 h 329"/>
                            <a:gd name="T76" fmla="+- 0 3094 2985"/>
                            <a:gd name="T77" fmla="*/ T76 w 1463"/>
                            <a:gd name="T78" fmla="+- 0 231 225"/>
                            <a:gd name="T79" fmla="*/ 231 h 329"/>
                            <a:gd name="T80" fmla="+- 0 3033 2985"/>
                            <a:gd name="T81" fmla="*/ T80 w 1463"/>
                            <a:gd name="T82" fmla="+- 0 231 225"/>
                            <a:gd name="T83" fmla="*/ 231 h 329"/>
                            <a:gd name="T84" fmla="+- 0 2991 2985"/>
                            <a:gd name="T85" fmla="*/ T84 w 1463"/>
                            <a:gd name="T86" fmla="+- 0 273 225"/>
                            <a:gd name="T87" fmla="*/ 273 h 329"/>
                            <a:gd name="T88" fmla="+- 0 2991 2985"/>
                            <a:gd name="T89" fmla="*/ T88 w 1463"/>
                            <a:gd name="T90" fmla="+- 0 334 225"/>
                            <a:gd name="T91" fmla="*/ 334 h 329"/>
                            <a:gd name="T92" fmla="+- 0 3006 2985"/>
                            <a:gd name="T93" fmla="*/ T92 w 1463"/>
                            <a:gd name="T94" fmla="+- 0 364 225"/>
                            <a:gd name="T95" fmla="*/ 364 h 329"/>
                            <a:gd name="T96" fmla="+- 0 3046 2985"/>
                            <a:gd name="T97" fmla="*/ T96 w 1463"/>
                            <a:gd name="T98" fmla="+- 0 461 225"/>
                            <a:gd name="T99" fmla="*/ 461 h 329"/>
                            <a:gd name="T100" fmla="+- 0 3142 2985"/>
                            <a:gd name="T101" fmla="*/ T100 w 1463"/>
                            <a:gd name="T102" fmla="+- 0 501 225"/>
                            <a:gd name="T103" fmla="*/ 501 h 329"/>
                            <a:gd name="T104" fmla="+- 0 3211 2985"/>
                            <a:gd name="T105" fmla="*/ T104 w 1463"/>
                            <a:gd name="T106" fmla="+- 0 507 225"/>
                            <a:gd name="T107" fmla="*/ 507 h 329"/>
                            <a:gd name="T108" fmla="+- 0 3317 2985"/>
                            <a:gd name="T109" fmla="*/ T108 w 1463"/>
                            <a:gd name="T110" fmla="+- 0 507 225"/>
                            <a:gd name="T111" fmla="*/ 507 h 329"/>
                            <a:gd name="T112" fmla="+- 0 3351 2985"/>
                            <a:gd name="T113" fmla="*/ T112 w 1463"/>
                            <a:gd name="T114" fmla="+- 0 507 225"/>
                            <a:gd name="T115" fmla="*/ 507 h 329"/>
                            <a:gd name="T116" fmla="+- 0 3457 2985"/>
                            <a:gd name="T117" fmla="*/ T116 w 1463"/>
                            <a:gd name="T118" fmla="+- 0 507 225"/>
                            <a:gd name="T119" fmla="*/ 507 h 329"/>
                            <a:gd name="T120" fmla="+- 0 3482 2985"/>
                            <a:gd name="T121" fmla="*/ T120 w 1463"/>
                            <a:gd name="T122" fmla="+- 0 496 225"/>
                            <a:gd name="T123" fmla="*/ 496 h 329"/>
                            <a:gd name="T124" fmla="+- 0 3578 2985"/>
                            <a:gd name="T125" fmla="*/ T124 w 1463"/>
                            <a:gd name="T126" fmla="+- 0 535 225"/>
                            <a:gd name="T127" fmla="*/ 535 h 329"/>
                            <a:gd name="T128" fmla="+- 0 3674 2985"/>
                            <a:gd name="T129" fmla="*/ T128 w 1463"/>
                            <a:gd name="T130" fmla="+- 0 496 225"/>
                            <a:gd name="T131" fmla="*/ 496 h 329"/>
                            <a:gd name="T132" fmla="+- 0 3709 2985"/>
                            <a:gd name="T133" fmla="*/ T132 w 1463"/>
                            <a:gd name="T134" fmla="+- 0 478 225"/>
                            <a:gd name="T135" fmla="*/ 478 h 329"/>
                            <a:gd name="T136" fmla="+- 0 3805 2985"/>
                            <a:gd name="T137" fmla="*/ T136 w 1463"/>
                            <a:gd name="T138" fmla="+- 0 518 225"/>
                            <a:gd name="T139" fmla="*/ 518 h 329"/>
                            <a:gd name="T140" fmla="+- 0 3901 2985"/>
                            <a:gd name="T141" fmla="*/ T140 w 1463"/>
                            <a:gd name="T142" fmla="+- 0 478 225"/>
                            <a:gd name="T143" fmla="*/ 478 h 329"/>
                            <a:gd name="T144" fmla="+- 0 3924 2985"/>
                            <a:gd name="T145" fmla="*/ T144 w 1463"/>
                            <a:gd name="T146" fmla="+- 0 470 225"/>
                            <a:gd name="T147" fmla="*/ 470 h 329"/>
                            <a:gd name="T148" fmla="+- 0 3996 2985"/>
                            <a:gd name="T149" fmla="*/ T148 w 1463"/>
                            <a:gd name="T150" fmla="+- 0 542 225"/>
                            <a:gd name="T151" fmla="*/ 542 h 329"/>
                            <a:gd name="T152" fmla="+- 0 4102 2985"/>
                            <a:gd name="T153" fmla="*/ T152 w 1463"/>
                            <a:gd name="T154" fmla="+- 0 542 225"/>
                            <a:gd name="T155" fmla="*/ 542 h 329"/>
                            <a:gd name="T156" fmla="+- 0 4175 2985"/>
                            <a:gd name="T157" fmla="*/ T156 w 1463"/>
                            <a:gd name="T158" fmla="+- 0 470 225"/>
                            <a:gd name="T159" fmla="*/ 470 h 329"/>
                            <a:gd name="T160" fmla="+- 0 4186 2985"/>
                            <a:gd name="T161" fmla="*/ T160 w 1463"/>
                            <a:gd name="T162" fmla="+- 0 435 225"/>
                            <a:gd name="T163" fmla="*/ 435 h 329"/>
                            <a:gd name="T164" fmla="+- 0 4258 2985"/>
                            <a:gd name="T165" fmla="*/ T164 w 1463"/>
                            <a:gd name="T166" fmla="+- 0 507 225"/>
                            <a:gd name="T167" fmla="*/ 507 h 329"/>
                            <a:gd name="T168" fmla="+- 0 4364 2985"/>
                            <a:gd name="T169" fmla="*/ T168 w 1463"/>
                            <a:gd name="T170" fmla="+- 0 507 225"/>
                            <a:gd name="T171" fmla="*/ 507 h 329"/>
                            <a:gd name="T172" fmla="+- 0 4437 2985"/>
                            <a:gd name="T173" fmla="*/ T172 w 1463"/>
                            <a:gd name="T174" fmla="+- 0 435 225"/>
                            <a:gd name="T175" fmla="*/ 435 h 32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</a:cxnLst>
                          <a:rect l="0" t="0" r="r" b="b"/>
                          <a:pathLst>
                            <a:path w="1463" h="329">
                              <a:moveTo>
                                <a:pt x="1462" y="157"/>
                              </a:moveTo>
                              <a:lnTo>
                                <a:pt x="1452" y="104"/>
                              </a:lnTo>
                              <a:lnTo>
                                <a:pt x="1423" y="61"/>
                              </a:lnTo>
                              <a:lnTo>
                                <a:pt x="1379" y="31"/>
                              </a:lnTo>
                              <a:lnTo>
                                <a:pt x="1326" y="21"/>
                              </a:lnTo>
                              <a:lnTo>
                                <a:pt x="1273" y="31"/>
                              </a:lnTo>
                              <a:lnTo>
                                <a:pt x="1230" y="61"/>
                              </a:lnTo>
                              <a:lnTo>
                                <a:pt x="1201" y="104"/>
                              </a:lnTo>
                              <a:lnTo>
                                <a:pt x="1192" y="148"/>
                              </a:lnTo>
                              <a:lnTo>
                                <a:pt x="1190" y="139"/>
                              </a:lnTo>
                              <a:lnTo>
                                <a:pt x="1161" y="95"/>
                              </a:lnTo>
                              <a:lnTo>
                                <a:pt x="1117" y="66"/>
                              </a:lnTo>
                              <a:lnTo>
                                <a:pt x="1064" y="56"/>
                              </a:lnTo>
                              <a:lnTo>
                                <a:pt x="1011" y="66"/>
                              </a:lnTo>
                              <a:lnTo>
                                <a:pt x="968" y="95"/>
                              </a:lnTo>
                              <a:lnTo>
                                <a:pt x="949" y="123"/>
                              </a:lnTo>
                              <a:lnTo>
                                <a:pt x="946" y="104"/>
                              </a:lnTo>
                              <a:lnTo>
                                <a:pt x="916" y="61"/>
                              </a:lnTo>
                              <a:lnTo>
                                <a:pt x="873" y="31"/>
                              </a:lnTo>
                              <a:lnTo>
                                <a:pt x="820" y="21"/>
                              </a:lnTo>
                              <a:lnTo>
                                <a:pt x="767" y="31"/>
                              </a:lnTo>
                              <a:lnTo>
                                <a:pt x="724" y="61"/>
                              </a:lnTo>
                              <a:lnTo>
                                <a:pt x="701" y="95"/>
                              </a:lnTo>
                              <a:lnTo>
                                <a:pt x="689" y="78"/>
                              </a:lnTo>
                              <a:lnTo>
                                <a:pt x="646" y="49"/>
                              </a:lnTo>
                              <a:lnTo>
                                <a:pt x="593" y="38"/>
                              </a:lnTo>
                              <a:lnTo>
                                <a:pt x="540" y="49"/>
                              </a:lnTo>
                              <a:lnTo>
                                <a:pt x="517" y="64"/>
                              </a:lnTo>
                              <a:lnTo>
                                <a:pt x="515" y="61"/>
                              </a:lnTo>
                              <a:lnTo>
                                <a:pt x="472" y="31"/>
                              </a:lnTo>
                              <a:lnTo>
                                <a:pt x="419" y="21"/>
                              </a:lnTo>
                              <a:lnTo>
                                <a:pt x="366" y="31"/>
                              </a:lnTo>
                              <a:lnTo>
                                <a:pt x="349" y="43"/>
                              </a:lnTo>
                              <a:lnTo>
                                <a:pt x="332" y="31"/>
                              </a:lnTo>
                              <a:lnTo>
                                <a:pt x="279" y="21"/>
                              </a:lnTo>
                              <a:lnTo>
                                <a:pt x="233" y="30"/>
                              </a:lnTo>
                              <a:lnTo>
                                <a:pt x="210" y="14"/>
                              </a:lnTo>
                              <a:lnTo>
                                <a:pt x="157" y="3"/>
                              </a:lnTo>
                              <a:lnTo>
                                <a:pt x="117" y="11"/>
                              </a:lnTo>
                              <a:lnTo>
                                <a:pt x="109" y="6"/>
                              </a:lnTo>
                              <a:lnTo>
                                <a:pt x="78" y="0"/>
                              </a:lnTo>
                              <a:lnTo>
                                <a:pt x="48" y="6"/>
                              </a:lnTo>
                              <a:lnTo>
                                <a:pt x="23" y="23"/>
                              </a:lnTo>
                              <a:lnTo>
                                <a:pt x="6" y="48"/>
                              </a:lnTo>
                              <a:lnTo>
                                <a:pt x="0" y="78"/>
                              </a:lnTo>
                              <a:lnTo>
                                <a:pt x="6" y="109"/>
                              </a:lnTo>
                              <a:lnTo>
                                <a:pt x="22" y="133"/>
                              </a:lnTo>
                              <a:lnTo>
                                <a:pt x="21" y="139"/>
                              </a:lnTo>
                              <a:lnTo>
                                <a:pt x="31" y="192"/>
                              </a:lnTo>
                              <a:lnTo>
                                <a:pt x="61" y="236"/>
                              </a:lnTo>
                              <a:lnTo>
                                <a:pt x="104" y="265"/>
                              </a:lnTo>
                              <a:lnTo>
                                <a:pt x="157" y="276"/>
                              </a:lnTo>
                              <a:lnTo>
                                <a:pt x="202" y="266"/>
                              </a:lnTo>
                              <a:lnTo>
                                <a:pt x="226" y="282"/>
                              </a:lnTo>
                              <a:lnTo>
                                <a:pt x="279" y="293"/>
                              </a:lnTo>
                              <a:lnTo>
                                <a:pt x="332" y="282"/>
                              </a:lnTo>
                              <a:lnTo>
                                <a:pt x="349" y="271"/>
                              </a:lnTo>
                              <a:lnTo>
                                <a:pt x="366" y="282"/>
                              </a:lnTo>
                              <a:lnTo>
                                <a:pt x="419" y="293"/>
                              </a:lnTo>
                              <a:lnTo>
                                <a:pt x="472" y="282"/>
                              </a:lnTo>
                              <a:lnTo>
                                <a:pt x="494" y="267"/>
                              </a:lnTo>
                              <a:lnTo>
                                <a:pt x="497" y="271"/>
                              </a:lnTo>
                              <a:lnTo>
                                <a:pt x="540" y="300"/>
                              </a:lnTo>
                              <a:lnTo>
                                <a:pt x="593" y="310"/>
                              </a:lnTo>
                              <a:lnTo>
                                <a:pt x="646" y="300"/>
                              </a:lnTo>
                              <a:lnTo>
                                <a:pt x="689" y="271"/>
                              </a:lnTo>
                              <a:lnTo>
                                <a:pt x="713" y="236"/>
                              </a:lnTo>
                              <a:lnTo>
                                <a:pt x="724" y="253"/>
                              </a:lnTo>
                              <a:lnTo>
                                <a:pt x="767" y="282"/>
                              </a:lnTo>
                              <a:lnTo>
                                <a:pt x="820" y="293"/>
                              </a:lnTo>
                              <a:lnTo>
                                <a:pt x="873" y="282"/>
                              </a:lnTo>
                              <a:lnTo>
                                <a:pt x="916" y="253"/>
                              </a:lnTo>
                              <a:lnTo>
                                <a:pt x="935" y="225"/>
                              </a:lnTo>
                              <a:lnTo>
                                <a:pt x="939" y="245"/>
                              </a:lnTo>
                              <a:lnTo>
                                <a:pt x="968" y="288"/>
                              </a:lnTo>
                              <a:lnTo>
                                <a:pt x="1011" y="317"/>
                              </a:lnTo>
                              <a:lnTo>
                                <a:pt x="1064" y="328"/>
                              </a:lnTo>
                              <a:lnTo>
                                <a:pt x="1117" y="317"/>
                              </a:lnTo>
                              <a:lnTo>
                                <a:pt x="1161" y="288"/>
                              </a:lnTo>
                              <a:lnTo>
                                <a:pt x="1190" y="245"/>
                              </a:lnTo>
                              <a:lnTo>
                                <a:pt x="1199" y="200"/>
                              </a:lnTo>
                              <a:lnTo>
                                <a:pt x="1201" y="210"/>
                              </a:lnTo>
                              <a:lnTo>
                                <a:pt x="1230" y="253"/>
                              </a:lnTo>
                              <a:lnTo>
                                <a:pt x="1273" y="282"/>
                              </a:lnTo>
                              <a:lnTo>
                                <a:pt x="1326" y="293"/>
                              </a:lnTo>
                              <a:lnTo>
                                <a:pt x="1379" y="282"/>
                              </a:lnTo>
                              <a:lnTo>
                                <a:pt x="1423" y="253"/>
                              </a:lnTo>
                              <a:lnTo>
                                <a:pt x="1452" y="210"/>
                              </a:lnTo>
                              <a:lnTo>
                                <a:pt x="1462" y="15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E6A233" id="Freeform 8" o:spid="_x0000_s1026" style="position:absolute;margin-left:149.25pt;margin-top:11.25pt;width:73.15pt;height:16.45pt;z-index:-15861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463,3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" path="m1462,157r-10,-53l1423,61,1379,31,1326,21r-53,10l1230,61r-29,43l1192,148r-2,-9l1161,95,1117,66,1064,56r-53,10l968,95r-19,28l946,104,916,61,873,31,820,21,767,31,724,61,701,95,689,78,646,49,593,38,540,49,517,64r-2,-3l472,31,419,21,366,31,349,43,332,31,279,21r-46,9l210,14,157,3r-40,8l109,6,78,,48,6,23,23,6,48,,78r6,31l22,133r-1,6l31,192r30,44l104,265r53,11l202,266r24,16l279,293r53,-11l349,271r17,11l419,293r53,-11l494,267r3,4l540,300r53,10l646,300r43,-29l713,236r11,17l767,282r53,11l873,282r43,-29l935,225r4,20l968,288r43,29l1064,328r53,-11l1161,288r29,-43l1199,200r2,10l1230,253r43,29l1326,293r53,-11l1423,253r29,-43l1462,157xe" stroked="f">
                <v:path arrowok="t" o:connecttype="custom" o:connectlocs="922020,208915;875665,162560;808355,162560;762635,208915;755650,231140;709295,184785;641985,184785;602615,220980;581660,181610;520700,156210;459740,181610;437515,192405;376555,167005;328295,183515;299720,162560;232410,162560;210820,162560;147955,161925;99695,144780;69215,146685;30480,146685;3810,173355;3810,212090;13335,231140;38735,292735;99695,318135;143510,321945;210820,321945;232410,321945;299720,321945;315595,314960;376555,339725;437515,314960;459740,303530;520700,328930;581660,303530;596265,298450;641985,344170;709295,344170;755650,298450;762635,276225;808355,321945;875665,321945;922020,276225" o:connectangles="0,0,0,0,0,0,0,0,0,0,0,0,0,0,0,0,0,0,0,0,0,0,0,0,0,0,0,0,0,0,0,0,0,0,0,0,0,0,0,0,0,0,0,0"/>
                <w10:wrap anchorx="page"/>
              </v:shape>
            </w:pict>
          </mc:Fallback>
        </mc:AlternateContent>
      </w:r>
      <w:r w:rsidR="00593918">
        <w:rPr>
          <w:b/>
          <w:sz w:val="20"/>
        </w:rPr>
        <w:t>NOT:</w:t>
      </w:r>
      <w:r w:rsidR="00593918">
        <w:rPr>
          <w:b/>
          <w:spacing w:val="23"/>
          <w:sz w:val="20"/>
        </w:rPr>
        <w:t xml:space="preserve"> </w:t>
      </w:r>
      <w:r w:rsidR="00593918">
        <w:rPr>
          <w:sz w:val="20"/>
        </w:rPr>
        <w:t>Bu</w:t>
      </w:r>
      <w:r w:rsidR="00593918">
        <w:rPr>
          <w:spacing w:val="27"/>
          <w:sz w:val="20"/>
        </w:rPr>
        <w:t xml:space="preserve"> </w:t>
      </w:r>
      <w:r w:rsidR="00593918">
        <w:rPr>
          <w:sz w:val="20"/>
        </w:rPr>
        <w:t>form</w:t>
      </w:r>
      <w:r w:rsidR="00593918">
        <w:rPr>
          <w:spacing w:val="25"/>
          <w:sz w:val="20"/>
        </w:rPr>
        <w:t xml:space="preserve"> </w:t>
      </w:r>
      <w:r w:rsidR="00E63543">
        <w:rPr>
          <w:sz w:val="20"/>
        </w:rPr>
        <w:t>üç</w:t>
      </w:r>
      <w:r w:rsidR="00593918">
        <w:rPr>
          <w:spacing w:val="23"/>
          <w:sz w:val="20"/>
        </w:rPr>
        <w:t xml:space="preserve"> </w:t>
      </w:r>
      <w:r w:rsidR="00593918">
        <w:rPr>
          <w:sz w:val="20"/>
        </w:rPr>
        <w:t>nüsha</w:t>
      </w:r>
      <w:r w:rsidR="00593918">
        <w:rPr>
          <w:spacing w:val="24"/>
          <w:sz w:val="20"/>
        </w:rPr>
        <w:t xml:space="preserve"> </w:t>
      </w:r>
      <w:r w:rsidR="00593918">
        <w:rPr>
          <w:sz w:val="20"/>
        </w:rPr>
        <w:t>düzenlenecektir.</w:t>
      </w:r>
      <w:r w:rsidR="00593918">
        <w:rPr>
          <w:spacing w:val="30"/>
          <w:sz w:val="20"/>
        </w:rPr>
        <w:t xml:space="preserve"> </w:t>
      </w:r>
      <w:r w:rsidR="00593918">
        <w:rPr>
          <w:sz w:val="20"/>
        </w:rPr>
        <w:t>Öğrenci</w:t>
      </w:r>
      <w:r w:rsidR="00593918">
        <w:rPr>
          <w:spacing w:val="24"/>
          <w:sz w:val="20"/>
        </w:rPr>
        <w:t xml:space="preserve"> </w:t>
      </w:r>
      <w:r w:rsidR="00593918">
        <w:rPr>
          <w:b/>
          <w:sz w:val="20"/>
        </w:rPr>
        <w:t>Staj</w:t>
      </w:r>
      <w:r w:rsidR="00593918">
        <w:rPr>
          <w:b/>
          <w:spacing w:val="23"/>
          <w:sz w:val="20"/>
        </w:rPr>
        <w:t xml:space="preserve"> </w:t>
      </w:r>
      <w:r w:rsidR="00593918">
        <w:rPr>
          <w:b/>
          <w:sz w:val="20"/>
        </w:rPr>
        <w:t>Başvuru</w:t>
      </w:r>
      <w:r w:rsidR="00593918">
        <w:rPr>
          <w:b/>
          <w:spacing w:val="26"/>
          <w:sz w:val="20"/>
        </w:rPr>
        <w:t xml:space="preserve"> </w:t>
      </w:r>
      <w:r w:rsidR="00593918">
        <w:rPr>
          <w:b/>
          <w:sz w:val="20"/>
        </w:rPr>
        <w:t>Formunu</w:t>
      </w:r>
      <w:r w:rsidR="00593918">
        <w:rPr>
          <w:b/>
          <w:spacing w:val="26"/>
          <w:sz w:val="20"/>
        </w:rPr>
        <w:t xml:space="preserve"> </w:t>
      </w:r>
      <w:r w:rsidR="00593918">
        <w:rPr>
          <w:sz w:val="20"/>
        </w:rPr>
        <w:t>staj</w:t>
      </w:r>
      <w:r w:rsidR="00593918">
        <w:rPr>
          <w:spacing w:val="24"/>
          <w:sz w:val="20"/>
        </w:rPr>
        <w:t xml:space="preserve"> </w:t>
      </w:r>
      <w:r w:rsidR="00593918">
        <w:rPr>
          <w:sz w:val="20"/>
        </w:rPr>
        <w:t>yapacağı</w:t>
      </w:r>
      <w:r w:rsidR="00593918">
        <w:rPr>
          <w:spacing w:val="23"/>
          <w:sz w:val="20"/>
        </w:rPr>
        <w:t xml:space="preserve"> </w:t>
      </w:r>
      <w:r w:rsidR="00593918">
        <w:rPr>
          <w:sz w:val="20"/>
        </w:rPr>
        <w:t>kuruma</w:t>
      </w:r>
      <w:r w:rsidR="00593918">
        <w:rPr>
          <w:spacing w:val="24"/>
          <w:sz w:val="20"/>
        </w:rPr>
        <w:t xml:space="preserve"> </w:t>
      </w:r>
      <w:r w:rsidR="00593918">
        <w:rPr>
          <w:sz w:val="20"/>
        </w:rPr>
        <w:t>onaylattıktan</w:t>
      </w:r>
    </w:p>
    <w:p w14:paraId="10280314" w14:textId="00B8D7C0" w:rsidR="002C4951" w:rsidRDefault="00593918">
      <w:pPr>
        <w:pStyle w:val="GvdeMetni"/>
        <w:spacing w:line="244" w:lineRule="exact"/>
        <w:ind w:left="816"/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10503945" wp14:editId="70B1B739">
            <wp:simplePos x="0" y="0"/>
            <wp:positionH relativeFrom="page">
              <wp:posOffset>944326</wp:posOffset>
            </wp:positionH>
            <wp:positionV relativeFrom="paragraph">
              <wp:posOffset>200820</wp:posOffset>
            </wp:positionV>
            <wp:extent cx="172700" cy="172688"/>
            <wp:effectExtent l="0" t="0" r="0" b="0"/>
            <wp:wrapTopAndBottom/>
            <wp:docPr id="3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700" cy="1726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pacing w:val="1"/>
          <w:w w:val="99"/>
          <w:position w:val="1"/>
        </w:rPr>
        <w:t>s</w:t>
      </w:r>
      <w:r>
        <w:rPr>
          <w:w w:val="99"/>
          <w:position w:val="1"/>
        </w:rPr>
        <w:t>onra</w:t>
      </w:r>
      <w:r>
        <w:rPr>
          <w:spacing w:val="1"/>
          <w:position w:val="1"/>
        </w:rPr>
        <w:t xml:space="preserve"> </w:t>
      </w:r>
      <w:r>
        <w:rPr>
          <w:w w:val="99"/>
          <w:position w:val="1"/>
        </w:rPr>
        <w:t>bir</w:t>
      </w:r>
      <w:r>
        <w:rPr>
          <w:position w:val="1"/>
        </w:rPr>
        <w:t xml:space="preserve"> </w:t>
      </w:r>
      <w:r>
        <w:rPr>
          <w:spacing w:val="1"/>
          <w:w w:val="99"/>
          <w:position w:val="1"/>
        </w:rPr>
        <w:t>n</w:t>
      </w:r>
      <w:r>
        <w:rPr>
          <w:spacing w:val="-2"/>
          <w:w w:val="99"/>
          <w:position w:val="1"/>
        </w:rPr>
        <w:t>ü</w:t>
      </w:r>
      <w:r>
        <w:rPr>
          <w:spacing w:val="1"/>
          <w:w w:val="99"/>
          <w:position w:val="1"/>
        </w:rPr>
        <w:t>s</w:t>
      </w:r>
      <w:r>
        <w:rPr>
          <w:w w:val="99"/>
          <w:position w:val="1"/>
        </w:rPr>
        <w:t>h</w:t>
      </w:r>
      <w:r>
        <w:rPr>
          <w:spacing w:val="-2"/>
          <w:w w:val="99"/>
          <w:position w:val="1"/>
        </w:rPr>
        <w:t>a</w:t>
      </w:r>
      <w:r>
        <w:rPr>
          <w:spacing w:val="1"/>
          <w:w w:val="99"/>
          <w:position w:val="1"/>
        </w:rPr>
        <w:t>s</w:t>
      </w:r>
      <w:r>
        <w:rPr>
          <w:w w:val="99"/>
          <w:position w:val="1"/>
        </w:rPr>
        <w:t>ını</w:t>
      </w:r>
      <w:r>
        <w:rPr>
          <w:position w:val="1"/>
        </w:rPr>
        <w:t xml:space="preserve"> </w:t>
      </w:r>
      <w:r w:rsidR="00B52348">
        <w:rPr>
          <w:spacing w:val="-2"/>
          <w:w w:val="99"/>
          <w:position w:val="1"/>
        </w:rPr>
        <w:t>Fakültemize</w:t>
      </w:r>
      <w:r>
        <w:rPr>
          <w:position w:val="1"/>
        </w:rPr>
        <w:t xml:space="preserve"> </w:t>
      </w:r>
      <w:r>
        <w:rPr>
          <w:w w:val="99"/>
          <w:position w:val="1"/>
        </w:rPr>
        <w:t>t</w:t>
      </w:r>
      <w:r>
        <w:rPr>
          <w:spacing w:val="-1"/>
          <w:w w:val="99"/>
          <w:position w:val="1"/>
        </w:rPr>
        <w:t>e</w:t>
      </w:r>
      <w:r>
        <w:rPr>
          <w:spacing w:val="1"/>
          <w:w w:val="99"/>
          <w:position w:val="1"/>
        </w:rPr>
        <w:t>s</w:t>
      </w:r>
      <w:r>
        <w:rPr>
          <w:w w:val="99"/>
          <w:position w:val="1"/>
        </w:rPr>
        <w:t>lim</w:t>
      </w:r>
      <w:r>
        <w:rPr>
          <w:position w:val="1"/>
        </w:rPr>
        <w:t xml:space="preserve"> </w:t>
      </w:r>
      <w:r>
        <w:rPr>
          <w:spacing w:val="-1"/>
          <w:w w:val="99"/>
          <w:position w:val="1"/>
        </w:rPr>
        <w:t>e</w:t>
      </w:r>
      <w:r>
        <w:rPr>
          <w:w w:val="99"/>
          <w:position w:val="1"/>
        </w:rPr>
        <w:t>d</w:t>
      </w:r>
      <w:r>
        <w:rPr>
          <w:spacing w:val="1"/>
          <w:w w:val="99"/>
          <w:position w:val="1"/>
        </w:rPr>
        <w:t>e</w:t>
      </w:r>
      <w:r>
        <w:rPr>
          <w:w w:val="99"/>
          <w:position w:val="1"/>
        </w:rPr>
        <w:t>c</w:t>
      </w:r>
      <w:r>
        <w:rPr>
          <w:spacing w:val="-1"/>
          <w:w w:val="99"/>
          <w:position w:val="1"/>
        </w:rPr>
        <w:t>e</w:t>
      </w:r>
      <w:r>
        <w:rPr>
          <w:w w:val="99"/>
          <w:position w:val="1"/>
        </w:rPr>
        <w:t>ktir.</w:t>
      </w:r>
    </w:p>
    <w:p w14:paraId="6A0ADC06" w14:textId="77777777" w:rsidR="002C4951" w:rsidRDefault="002C4951">
      <w:pPr>
        <w:pStyle w:val="GvdeMetni"/>
        <w:spacing w:before="5"/>
        <w:rPr>
          <w:sz w:val="4"/>
        </w:rPr>
      </w:pPr>
    </w:p>
    <w:p w14:paraId="3DA7B024" w14:textId="26DE7DF3" w:rsidR="002C4951" w:rsidRDefault="00C90108">
      <w:pPr>
        <w:pStyle w:val="GvdeMetni"/>
        <w:spacing w:line="20" w:lineRule="exact"/>
        <w:ind w:left="1082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AFAA638" wp14:editId="2A5F58CD">
                <wp:extent cx="5406390" cy="9525"/>
                <wp:effectExtent l="10795" t="1270" r="12065" b="8255"/>
                <wp:docPr id="474225510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06390" cy="9525"/>
                          <a:chOff x="0" y="0"/>
                          <a:chExt cx="8514" cy="15"/>
                        </a:xfrm>
                      </wpg:grpSpPr>
                      <wps:wsp>
                        <wps:cNvPr id="1482800138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4449" cy="0"/>
                          </a:xfrm>
                          <a:prstGeom prst="line">
                            <a:avLst/>
                          </a:prstGeom>
                          <a:noFill/>
                          <a:ln w="9360">
                            <a:solidFill>
                              <a:srgbClr val="000000"/>
                            </a:solidFill>
                            <a:prstDash val="sys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1135078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4465" y="7"/>
                            <a:ext cx="4049" cy="0"/>
                          </a:xfrm>
                          <a:prstGeom prst="line">
                            <a:avLst/>
                          </a:prstGeom>
                          <a:noFill/>
                          <a:ln w="9360">
                            <a:solidFill>
                              <a:srgbClr val="000000"/>
                            </a:solidFill>
                            <a:prstDash val="sys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155742F" id="Group 5" o:spid="_x0000_s1026" style="width:425.7pt;height:.75pt;mso-position-horizontal-relative:char;mso-position-vertical-relative:line" coordsize="851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">
                <v:line id="Line 7" o:spid="_x0000_s1027" style="position:absolute;visibility:visible;mso-wrap-style:square" from="0,7" to="4449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" strokeweight=".26mm">
                  <v:stroke dashstyle="3 1"/>
                </v:line>
                <v:line id="Line 6" o:spid="_x0000_s1028" style="position:absolute;visibility:visible;mso-wrap-style:square" from="4465,7" to="8514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" strokeweight=".26mm">
                  <v:stroke dashstyle="3 1"/>
                </v:line>
                <w10:anchorlock/>
              </v:group>
            </w:pict>
          </mc:Fallback>
        </mc:AlternateContent>
      </w:r>
    </w:p>
    <w:p w14:paraId="651D2660" w14:textId="1CA74A26" w:rsidR="002C4951" w:rsidRDefault="00C90108">
      <w:pPr>
        <w:tabs>
          <w:tab w:val="left" w:pos="8646"/>
        </w:tabs>
        <w:spacing w:before="78" w:line="237" w:lineRule="auto"/>
        <w:ind w:left="816" w:right="234"/>
        <w:rPr>
          <w:rFonts w:ascii="Times New Roman" w:hAnsi="Times New Roman"/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55744" behindDoc="1" locked="0" layoutInCell="1" allowOverlap="1" wp14:anchorId="5CC7AAC1" wp14:editId="22FB4588">
                <wp:simplePos x="0" y="0"/>
                <wp:positionH relativeFrom="page">
                  <wp:posOffset>6548755</wp:posOffset>
                </wp:positionH>
                <wp:positionV relativeFrom="paragraph">
                  <wp:posOffset>-39370</wp:posOffset>
                </wp:positionV>
                <wp:extent cx="314960" cy="314960"/>
                <wp:effectExtent l="0" t="0" r="0" b="0"/>
                <wp:wrapNone/>
                <wp:docPr id="1897925769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4960" cy="314960"/>
                        </a:xfrm>
                        <a:custGeom>
                          <a:avLst/>
                          <a:gdLst>
                            <a:gd name="T0" fmla="+- 0 10561 10313"/>
                            <a:gd name="T1" fmla="*/ T0 w 496"/>
                            <a:gd name="T2" fmla="+- 0 -62 -62"/>
                            <a:gd name="T3" fmla="*/ -62 h 496"/>
                            <a:gd name="T4" fmla="+- 0 10483 10313"/>
                            <a:gd name="T5" fmla="*/ T4 w 496"/>
                            <a:gd name="T6" fmla="+- 0 -49 -62"/>
                            <a:gd name="T7" fmla="*/ -49 h 496"/>
                            <a:gd name="T8" fmla="+- 0 10415 10313"/>
                            <a:gd name="T9" fmla="*/ T8 w 496"/>
                            <a:gd name="T10" fmla="+- 0 -14 -62"/>
                            <a:gd name="T11" fmla="*/ -14 h 496"/>
                            <a:gd name="T12" fmla="+- 0 10361 10313"/>
                            <a:gd name="T13" fmla="*/ T12 w 496"/>
                            <a:gd name="T14" fmla="+- 0 40 -62"/>
                            <a:gd name="T15" fmla="*/ 40 h 496"/>
                            <a:gd name="T16" fmla="+- 0 10326 10313"/>
                            <a:gd name="T17" fmla="*/ T16 w 496"/>
                            <a:gd name="T18" fmla="+- 0 108 -62"/>
                            <a:gd name="T19" fmla="*/ 108 h 496"/>
                            <a:gd name="T20" fmla="+- 0 10313 10313"/>
                            <a:gd name="T21" fmla="*/ T20 w 496"/>
                            <a:gd name="T22" fmla="+- 0 186 -62"/>
                            <a:gd name="T23" fmla="*/ 186 h 496"/>
                            <a:gd name="T24" fmla="+- 0 10326 10313"/>
                            <a:gd name="T25" fmla="*/ T24 w 496"/>
                            <a:gd name="T26" fmla="+- 0 265 -62"/>
                            <a:gd name="T27" fmla="*/ 265 h 496"/>
                            <a:gd name="T28" fmla="+- 0 10361 10313"/>
                            <a:gd name="T29" fmla="*/ T28 w 496"/>
                            <a:gd name="T30" fmla="+- 0 333 -62"/>
                            <a:gd name="T31" fmla="*/ 333 h 496"/>
                            <a:gd name="T32" fmla="+- 0 10415 10313"/>
                            <a:gd name="T33" fmla="*/ T32 w 496"/>
                            <a:gd name="T34" fmla="+- 0 386 -62"/>
                            <a:gd name="T35" fmla="*/ 386 h 496"/>
                            <a:gd name="T36" fmla="+- 0 10483 10313"/>
                            <a:gd name="T37" fmla="*/ T36 w 496"/>
                            <a:gd name="T38" fmla="+- 0 422 -62"/>
                            <a:gd name="T39" fmla="*/ 422 h 496"/>
                            <a:gd name="T40" fmla="+- 0 10561 10313"/>
                            <a:gd name="T41" fmla="*/ T40 w 496"/>
                            <a:gd name="T42" fmla="+- 0 434 -62"/>
                            <a:gd name="T43" fmla="*/ 434 h 496"/>
                            <a:gd name="T44" fmla="+- 0 10639 10313"/>
                            <a:gd name="T45" fmla="*/ T44 w 496"/>
                            <a:gd name="T46" fmla="+- 0 422 -62"/>
                            <a:gd name="T47" fmla="*/ 422 h 496"/>
                            <a:gd name="T48" fmla="+- 0 10708 10313"/>
                            <a:gd name="T49" fmla="*/ T48 w 496"/>
                            <a:gd name="T50" fmla="+- 0 386 -62"/>
                            <a:gd name="T51" fmla="*/ 386 h 496"/>
                            <a:gd name="T52" fmla="+- 0 10761 10313"/>
                            <a:gd name="T53" fmla="*/ T52 w 496"/>
                            <a:gd name="T54" fmla="+- 0 333 -62"/>
                            <a:gd name="T55" fmla="*/ 333 h 496"/>
                            <a:gd name="T56" fmla="+- 0 10796 10313"/>
                            <a:gd name="T57" fmla="*/ T56 w 496"/>
                            <a:gd name="T58" fmla="+- 0 265 -62"/>
                            <a:gd name="T59" fmla="*/ 265 h 496"/>
                            <a:gd name="T60" fmla="+- 0 10809 10313"/>
                            <a:gd name="T61" fmla="*/ T60 w 496"/>
                            <a:gd name="T62" fmla="+- 0 186 -62"/>
                            <a:gd name="T63" fmla="*/ 186 h 496"/>
                            <a:gd name="T64" fmla="+- 0 10796 10313"/>
                            <a:gd name="T65" fmla="*/ T64 w 496"/>
                            <a:gd name="T66" fmla="+- 0 108 -62"/>
                            <a:gd name="T67" fmla="*/ 108 h 496"/>
                            <a:gd name="T68" fmla="+- 0 10761 10313"/>
                            <a:gd name="T69" fmla="*/ T68 w 496"/>
                            <a:gd name="T70" fmla="+- 0 40 -62"/>
                            <a:gd name="T71" fmla="*/ 40 h 496"/>
                            <a:gd name="T72" fmla="+- 0 10708 10313"/>
                            <a:gd name="T73" fmla="*/ T72 w 496"/>
                            <a:gd name="T74" fmla="+- 0 -14 -62"/>
                            <a:gd name="T75" fmla="*/ -14 h 496"/>
                            <a:gd name="T76" fmla="+- 0 10639 10313"/>
                            <a:gd name="T77" fmla="*/ T76 w 496"/>
                            <a:gd name="T78" fmla="+- 0 -49 -62"/>
                            <a:gd name="T79" fmla="*/ -49 h 496"/>
                            <a:gd name="T80" fmla="+- 0 10561 10313"/>
                            <a:gd name="T81" fmla="*/ T80 w 496"/>
                            <a:gd name="T82" fmla="+- 0 -62 -62"/>
                            <a:gd name="T83" fmla="*/ -62 h 49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</a:cxnLst>
                          <a:rect l="0" t="0" r="r" b="b"/>
                          <a:pathLst>
                            <a:path w="496" h="496">
                              <a:moveTo>
                                <a:pt x="248" y="0"/>
                              </a:moveTo>
                              <a:lnTo>
                                <a:pt x="170" y="13"/>
                              </a:lnTo>
                              <a:lnTo>
                                <a:pt x="102" y="48"/>
                              </a:lnTo>
                              <a:lnTo>
                                <a:pt x="48" y="102"/>
                              </a:lnTo>
                              <a:lnTo>
                                <a:pt x="13" y="170"/>
                              </a:lnTo>
                              <a:lnTo>
                                <a:pt x="0" y="248"/>
                              </a:lnTo>
                              <a:lnTo>
                                <a:pt x="13" y="327"/>
                              </a:lnTo>
                              <a:lnTo>
                                <a:pt x="48" y="395"/>
                              </a:lnTo>
                              <a:lnTo>
                                <a:pt x="102" y="448"/>
                              </a:lnTo>
                              <a:lnTo>
                                <a:pt x="170" y="484"/>
                              </a:lnTo>
                              <a:lnTo>
                                <a:pt x="248" y="496"/>
                              </a:lnTo>
                              <a:lnTo>
                                <a:pt x="326" y="484"/>
                              </a:lnTo>
                              <a:lnTo>
                                <a:pt x="395" y="448"/>
                              </a:lnTo>
                              <a:lnTo>
                                <a:pt x="448" y="395"/>
                              </a:lnTo>
                              <a:lnTo>
                                <a:pt x="483" y="327"/>
                              </a:lnTo>
                              <a:lnTo>
                                <a:pt x="496" y="248"/>
                              </a:lnTo>
                              <a:lnTo>
                                <a:pt x="483" y="170"/>
                              </a:lnTo>
                              <a:lnTo>
                                <a:pt x="448" y="102"/>
                              </a:lnTo>
                              <a:lnTo>
                                <a:pt x="395" y="48"/>
                              </a:lnTo>
                              <a:lnTo>
                                <a:pt x="326" y="13"/>
                              </a:lnTo>
                              <a:lnTo>
                                <a:pt x="24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D221F8" id="Freeform 4" o:spid="_x0000_s1026" style="position:absolute;margin-left:515.65pt;margin-top:-3.1pt;width:24.8pt;height:24.8pt;z-index:-15860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96,4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" path="m248,l170,13,102,48,48,102,13,170,,248r13,79l48,395r54,53l170,484r78,12l326,484r69,-36l448,395r35,-68l496,248,483,170,448,102,395,48,326,13,248,xe" stroked="f">
                <v:path arrowok="t" o:connecttype="custom" o:connectlocs="157480,-39370;107950,-31115;64770,-8890;30480,25400;8255,68580;0,118110;8255,168275;30480,211455;64770,245110;107950,267970;157480,275590;207010,267970;250825,245110;284480,211455;306705,168275;314960,118110;306705,68580;284480,25400;250825,-8890;207010,-31115;157480,-39370" o:connectangles="0,0,0,0,0,0,0,0,0,0,0,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456256" behindDoc="1" locked="0" layoutInCell="1" allowOverlap="1" wp14:anchorId="72EE83FA" wp14:editId="45F39D0C">
                <wp:simplePos x="0" y="0"/>
                <wp:positionH relativeFrom="page">
                  <wp:posOffset>868045</wp:posOffset>
                </wp:positionH>
                <wp:positionV relativeFrom="paragraph">
                  <wp:posOffset>168275</wp:posOffset>
                </wp:positionV>
                <wp:extent cx="314960" cy="314960"/>
                <wp:effectExtent l="0" t="0" r="0" b="0"/>
                <wp:wrapNone/>
                <wp:docPr id="914999658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4960" cy="314960"/>
                        </a:xfrm>
                        <a:custGeom>
                          <a:avLst/>
                          <a:gdLst>
                            <a:gd name="T0" fmla="+- 0 1614 1367"/>
                            <a:gd name="T1" fmla="*/ T0 w 496"/>
                            <a:gd name="T2" fmla="+- 0 265 265"/>
                            <a:gd name="T3" fmla="*/ 265 h 496"/>
                            <a:gd name="T4" fmla="+- 0 1536 1367"/>
                            <a:gd name="T5" fmla="*/ T4 w 496"/>
                            <a:gd name="T6" fmla="+- 0 278 265"/>
                            <a:gd name="T7" fmla="*/ 278 h 496"/>
                            <a:gd name="T8" fmla="+- 0 1468 1367"/>
                            <a:gd name="T9" fmla="*/ T8 w 496"/>
                            <a:gd name="T10" fmla="+- 0 313 265"/>
                            <a:gd name="T11" fmla="*/ 313 h 496"/>
                            <a:gd name="T12" fmla="+- 0 1414 1367"/>
                            <a:gd name="T13" fmla="*/ T12 w 496"/>
                            <a:gd name="T14" fmla="+- 0 367 265"/>
                            <a:gd name="T15" fmla="*/ 367 h 496"/>
                            <a:gd name="T16" fmla="+- 0 1379 1367"/>
                            <a:gd name="T17" fmla="*/ T16 w 496"/>
                            <a:gd name="T18" fmla="+- 0 435 265"/>
                            <a:gd name="T19" fmla="*/ 435 h 496"/>
                            <a:gd name="T20" fmla="+- 0 1367 1367"/>
                            <a:gd name="T21" fmla="*/ T20 w 496"/>
                            <a:gd name="T22" fmla="+- 0 513 265"/>
                            <a:gd name="T23" fmla="*/ 513 h 496"/>
                            <a:gd name="T24" fmla="+- 0 1379 1367"/>
                            <a:gd name="T25" fmla="*/ T24 w 496"/>
                            <a:gd name="T26" fmla="+- 0 591 265"/>
                            <a:gd name="T27" fmla="*/ 591 h 496"/>
                            <a:gd name="T28" fmla="+- 0 1414 1367"/>
                            <a:gd name="T29" fmla="*/ T28 w 496"/>
                            <a:gd name="T30" fmla="+- 0 659 265"/>
                            <a:gd name="T31" fmla="*/ 659 h 496"/>
                            <a:gd name="T32" fmla="+- 0 1468 1367"/>
                            <a:gd name="T33" fmla="*/ T32 w 496"/>
                            <a:gd name="T34" fmla="+- 0 713 265"/>
                            <a:gd name="T35" fmla="*/ 713 h 496"/>
                            <a:gd name="T36" fmla="+- 0 1536 1367"/>
                            <a:gd name="T37" fmla="*/ T36 w 496"/>
                            <a:gd name="T38" fmla="+- 0 748 265"/>
                            <a:gd name="T39" fmla="*/ 748 h 496"/>
                            <a:gd name="T40" fmla="+- 0 1614 1367"/>
                            <a:gd name="T41" fmla="*/ T40 w 496"/>
                            <a:gd name="T42" fmla="+- 0 761 265"/>
                            <a:gd name="T43" fmla="*/ 761 h 496"/>
                            <a:gd name="T44" fmla="+- 0 1693 1367"/>
                            <a:gd name="T45" fmla="*/ T44 w 496"/>
                            <a:gd name="T46" fmla="+- 0 748 265"/>
                            <a:gd name="T47" fmla="*/ 748 h 496"/>
                            <a:gd name="T48" fmla="+- 0 1761 1367"/>
                            <a:gd name="T49" fmla="*/ T48 w 496"/>
                            <a:gd name="T50" fmla="+- 0 713 265"/>
                            <a:gd name="T51" fmla="*/ 713 h 496"/>
                            <a:gd name="T52" fmla="+- 0 1815 1367"/>
                            <a:gd name="T53" fmla="*/ T52 w 496"/>
                            <a:gd name="T54" fmla="+- 0 659 265"/>
                            <a:gd name="T55" fmla="*/ 659 h 496"/>
                            <a:gd name="T56" fmla="+- 0 1850 1367"/>
                            <a:gd name="T57" fmla="*/ T56 w 496"/>
                            <a:gd name="T58" fmla="+- 0 591 265"/>
                            <a:gd name="T59" fmla="*/ 591 h 496"/>
                            <a:gd name="T60" fmla="+- 0 1862 1367"/>
                            <a:gd name="T61" fmla="*/ T60 w 496"/>
                            <a:gd name="T62" fmla="+- 0 513 265"/>
                            <a:gd name="T63" fmla="*/ 513 h 496"/>
                            <a:gd name="T64" fmla="+- 0 1850 1367"/>
                            <a:gd name="T65" fmla="*/ T64 w 496"/>
                            <a:gd name="T66" fmla="+- 0 435 265"/>
                            <a:gd name="T67" fmla="*/ 435 h 496"/>
                            <a:gd name="T68" fmla="+- 0 1815 1367"/>
                            <a:gd name="T69" fmla="*/ T68 w 496"/>
                            <a:gd name="T70" fmla="+- 0 367 265"/>
                            <a:gd name="T71" fmla="*/ 367 h 496"/>
                            <a:gd name="T72" fmla="+- 0 1761 1367"/>
                            <a:gd name="T73" fmla="*/ T72 w 496"/>
                            <a:gd name="T74" fmla="+- 0 313 265"/>
                            <a:gd name="T75" fmla="*/ 313 h 496"/>
                            <a:gd name="T76" fmla="+- 0 1693 1367"/>
                            <a:gd name="T77" fmla="*/ T76 w 496"/>
                            <a:gd name="T78" fmla="+- 0 278 265"/>
                            <a:gd name="T79" fmla="*/ 278 h 496"/>
                            <a:gd name="T80" fmla="+- 0 1614 1367"/>
                            <a:gd name="T81" fmla="*/ T80 w 496"/>
                            <a:gd name="T82" fmla="+- 0 265 265"/>
                            <a:gd name="T83" fmla="*/ 265 h 49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</a:cxnLst>
                          <a:rect l="0" t="0" r="r" b="b"/>
                          <a:pathLst>
                            <a:path w="496" h="496">
                              <a:moveTo>
                                <a:pt x="247" y="0"/>
                              </a:moveTo>
                              <a:lnTo>
                                <a:pt x="169" y="13"/>
                              </a:lnTo>
                              <a:lnTo>
                                <a:pt x="101" y="48"/>
                              </a:lnTo>
                              <a:lnTo>
                                <a:pt x="47" y="102"/>
                              </a:lnTo>
                              <a:lnTo>
                                <a:pt x="12" y="170"/>
                              </a:lnTo>
                              <a:lnTo>
                                <a:pt x="0" y="248"/>
                              </a:lnTo>
                              <a:lnTo>
                                <a:pt x="12" y="326"/>
                              </a:lnTo>
                              <a:lnTo>
                                <a:pt x="47" y="394"/>
                              </a:lnTo>
                              <a:lnTo>
                                <a:pt x="101" y="448"/>
                              </a:lnTo>
                              <a:lnTo>
                                <a:pt x="169" y="483"/>
                              </a:lnTo>
                              <a:lnTo>
                                <a:pt x="247" y="496"/>
                              </a:lnTo>
                              <a:lnTo>
                                <a:pt x="326" y="483"/>
                              </a:lnTo>
                              <a:lnTo>
                                <a:pt x="394" y="448"/>
                              </a:lnTo>
                              <a:lnTo>
                                <a:pt x="448" y="394"/>
                              </a:lnTo>
                              <a:lnTo>
                                <a:pt x="483" y="326"/>
                              </a:lnTo>
                              <a:lnTo>
                                <a:pt x="495" y="248"/>
                              </a:lnTo>
                              <a:lnTo>
                                <a:pt x="483" y="170"/>
                              </a:lnTo>
                              <a:lnTo>
                                <a:pt x="448" y="102"/>
                              </a:lnTo>
                              <a:lnTo>
                                <a:pt x="394" y="48"/>
                              </a:lnTo>
                              <a:lnTo>
                                <a:pt x="326" y="13"/>
                              </a:lnTo>
                              <a:lnTo>
                                <a:pt x="24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C59D8C" id="Freeform 3" o:spid="_x0000_s1026" style="position:absolute;margin-left:68.35pt;margin-top:13.25pt;width:24.8pt;height:24.8pt;z-index:-15860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96,4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" path="m247,l169,13,101,48,47,102,12,170,,248r12,78l47,394r54,54l169,483r78,13l326,483r68,-35l448,394r35,-68l495,248,483,170,448,102,394,48,326,13,247,xe" stroked="f">
                <v:path arrowok="t" o:connecttype="custom" o:connectlocs="156845,168275;107315,176530;64135,198755;29845,233045;7620,276225;0,325755;7620,375285;29845,418465;64135,452755;107315,474980;156845,483235;207010,474980;250190,452755;284480,418465;306705,375285;314325,325755;306705,276225;284480,233045;250190,198755;207010,176530;156845,168275" o:connectangles="0,0,0,0,0,0,0,0,0,0,0,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456768" behindDoc="1" locked="0" layoutInCell="1" allowOverlap="1" wp14:anchorId="434A142B" wp14:editId="15F9747A">
                <wp:simplePos x="0" y="0"/>
                <wp:positionH relativeFrom="page">
                  <wp:posOffset>1817370</wp:posOffset>
                </wp:positionH>
                <wp:positionV relativeFrom="paragraph">
                  <wp:posOffset>184150</wp:posOffset>
                </wp:positionV>
                <wp:extent cx="612775" cy="423545"/>
                <wp:effectExtent l="0" t="0" r="0" b="0"/>
                <wp:wrapNone/>
                <wp:docPr id="1369754570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2775" cy="423545"/>
                        </a:xfrm>
                        <a:custGeom>
                          <a:avLst/>
                          <a:gdLst>
                            <a:gd name="T0" fmla="+- 0 3827 2862"/>
                            <a:gd name="T1" fmla="*/ T0 w 965"/>
                            <a:gd name="T2" fmla="+- 0 628 290"/>
                            <a:gd name="T3" fmla="*/ 628 h 667"/>
                            <a:gd name="T4" fmla="+- 0 3818 2862"/>
                            <a:gd name="T5" fmla="*/ T4 w 965"/>
                            <a:gd name="T6" fmla="+- 0 553 290"/>
                            <a:gd name="T7" fmla="*/ 553 h 667"/>
                            <a:gd name="T8" fmla="+- 0 3793 2862"/>
                            <a:gd name="T9" fmla="*/ T8 w 965"/>
                            <a:gd name="T10" fmla="+- 0 484 290"/>
                            <a:gd name="T11" fmla="*/ 484 h 667"/>
                            <a:gd name="T12" fmla="+- 0 3754 2862"/>
                            <a:gd name="T13" fmla="*/ T12 w 965"/>
                            <a:gd name="T14" fmla="+- 0 423 290"/>
                            <a:gd name="T15" fmla="*/ 423 h 667"/>
                            <a:gd name="T16" fmla="+- 0 3703 2862"/>
                            <a:gd name="T17" fmla="*/ T16 w 965"/>
                            <a:gd name="T18" fmla="+- 0 372 290"/>
                            <a:gd name="T19" fmla="*/ 372 h 667"/>
                            <a:gd name="T20" fmla="+- 0 3642 2862"/>
                            <a:gd name="T21" fmla="*/ T20 w 965"/>
                            <a:gd name="T22" fmla="+- 0 333 290"/>
                            <a:gd name="T23" fmla="*/ 333 h 667"/>
                            <a:gd name="T24" fmla="+- 0 3573 2862"/>
                            <a:gd name="T25" fmla="*/ T24 w 965"/>
                            <a:gd name="T26" fmla="+- 0 308 290"/>
                            <a:gd name="T27" fmla="*/ 308 h 667"/>
                            <a:gd name="T28" fmla="+- 0 3498 2862"/>
                            <a:gd name="T29" fmla="*/ T28 w 965"/>
                            <a:gd name="T30" fmla="+- 0 300 290"/>
                            <a:gd name="T31" fmla="*/ 300 h 667"/>
                            <a:gd name="T32" fmla="+- 0 3423 2862"/>
                            <a:gd name="T33" fmla="*/ T32 w 965"/>
                            <a:gd name="T34" fmla="+- 0 308 290"/>
                            <a:gd name="T35" fmla="*/ 308 h 667"/>
                            <a:gd name="T36" fmla="+- 0 3353 2862"/>
                            <a:gd name="T37" fmla="*/ T36 w 965"/>
                            <a:gd name="T38" fmla="+- 0 333 290"/>
                            <a:gd name="T39" fmla="*/ 333 h 667"/>
                            <a:gd name="T40" fmla="+- 0 3352 2862"/>
                            <a:gd name="T41" fmla="*/ T40 w 965"/>
                            <a:gd name="T42" fmla="+- 0 334 290"/>
                            <a:gd name="T43" fmla="*/ 334 h 667"/>
                            <a:gd name="T44" fmla="+- 0 3335 2862"/>
                            <a:gd name="T45" fmla="*/ T44 w 965"/>
                            <a:gd name="T46" fmla="+- 0 323 290"/>
                            <a:gd name="T47" fmla="*/ 323 h 667"/>
                            <a:gd name="T48" fmla="+- 0 3266 2862"/>
                            <a:gd name="T49" fmla="*/ T48 w 965"/>
                            <a:gd name="T50" fmla="+- 0 299 290"/>
                            <a:gd name="T51" fmla="*/ 299 h 667"/>
                            <a:gd name="T52" fmla="+- 0 3190 2862"/>
                            <a:gd name="T53" fmla="*/ T52 w 965"/>
                            <a:gd name="T54" fmla="+- 0 290 290"/>
                            <a:gd name="T55" fmla="*/ 290 h 667"/>
                            <a:gd name="T56" fmla="+- 0 3115 2862"/>
                            <a:gd name="T57" fmla="*/ T56 w 965"/>
                            <a:gd name="T58" fmla="+- 0 299 290"/>
                            <a:gd name="T59" fmla="*/ 299 h 667"/>
                            <a:gd name="T60" fmla="+- 0 3046 2862"/>
                            <a:gd name="T61" fmla="*/ T60 w 965"/>
                            <a:gd name="T62" fmla="+- 0 323 290"/>
                            <a:gd name="T63" fmla="*/ 323 h 667"/>
                            <a:gd name="T64" fmla="+- 0 2985 2862"/>
                            <a:gd name="T65" fmla="*/ T64 w 965"/>
                            <a:gd name="T66" fmla="+- 0 362 290"/>
                            <a:gd name="T67" fmla="*/ 362 h 667"/>
                            <a:gd name="T68" fmla="+- 0 2934 2862"/>
                            <a:gd name="T69" fmla="*/ T68 w 965"/>
                            <a:gd name="T70" fmla="+- 0 413 290"/>
                            <a:gd name="T71" fmla="*/ 413 h 667"/>
                            <a:gd name="T72" fmla="+- 0 2895 2862"/>
                            <a:gd name="T73" fmla="*/ T72 w 965"/>
                            <a:gd name="T74" fmla="+- 0 474 290"/>
                            <a:gd name="T75" fmla="*/ 474 h 667"/>
                            <a:gd name="T76" fmla="+- 0 2870 2862"/>
                            <a:gd name="T77" fmla="*/ T76 w 965"/>
                            <a:gd name="T78" fmla="+- 0 543 290"/>
                            <a:gd name="T79" fmla="*/ 543 h 667"/>
                            <a:gd name="T80" fmla="+- 0 2862 2862"/>
                            <a:gd name="T81" fmla="*/ T80 w 965"/>
                            <a:gd name="T82" fmla="+- 0 619 290"/>
                            <a:gd name="T83" fmla="*/ 619 h 667"/>
                            <a:gd name="T84" fmla="+- 0 2870 2862"/>
                            <a:gd name="T85" fmla="*/ T84 w 965"/>
                            <a:gd name="T86" fmla="+- 0 694 290"/>
                            <a:gd name="T87" fmla="*/ 694 h 667"/>
                            <a:gd name="T88" fmla="+- 0 2895 2862"/>
                            <a:gd name="T89" fmla="*/ T88 w 965"/>
                            <a:gd name="T90" fmla="+- 0 763 290"/>
                            <a:gd name="T91" fmla="*/ 763 h 667"/>
                            <a:gd name="T92" fmla="+- 0 2934 2862"/>
                            <a:gd name="T93" fmla="*/ T92 w 965"/>
                            <a:gd name="T94" fmla="+- 0 824 290"/>
                            <a:gd name="T95" fmla="*/ 824 h 667"/>
                            <a:gd name="T96" fmla="+- 0 2985 2862"/>
                            <a:gd name="T97" fmla="*/ T96 w 965"/>
                            <a:gd name="T98" fmla="+- 0 875 290"/>
                            <a:gd name="T99" fmla="*/ 875 h 667"/>
                            <a:gd name="T100" fmla="+- 0 3046 2862"/>
                            <a:gd name="T101" fmla="*/ T100 w 965"/>
                            <a:gd name="T102" fmla="+- 0 914 290"/>
                            <a:gd name="T103" fmla="*/ 914 h 667"/>
                            <a:gd name="T104" fmla="+- 0 3115 2862"/>
                            <a:gd name="T105" fmla="*/ T104 w 965"/>
                            <a:gd name="T106" fmla="+- 0 939 290"/>
                            <a:gd name="T107" fmla="*/ 939 h 667"/>
                            <a:gd name="T108" fmla="+- 0 3190 2862"/>
                            <a:gd name="T109" fmla="*/ T108 w 965"/>
                            <a:gd name="T110" fmla="+- 0 947 290"/>
                            <a:gd name="T111" fmla="*/ 947 h 667"/>
                            <a:gd name="T112" fmla="+- 0 3266 2862"/>
                            <a:gd name="T113" fmla="*/ T112 w 965"/>
                            <a:gd name="T114" fmla="+- 0 939 290"/>
                            <a:gd name="T115" fmla="*/ 939 h 667"/>
                            <a:gd name="T116" fmla="+- 0 3335 2862"/>
                            <a:gd name="T117" fmla="*/ T116 w 965"/>
                            <a:gd name="T118" fmla="+- 0 914 290"/>
                            <a:gd name="T119" fmla="*/ 914 h 667"/>
                            <a:gd name="T120" fmla="+- 0 3337 2862"/>
                            <a:gd name="T121" fmla="*/ T120 w 965"/>
                            <a:gd name="T122" fmla="+- 0 913 290"/>
                            <a:gd name="T123" fmla="*/ 913 h 667"/>
                            <a:gd name="T124" fmla="+- 0 3353 2862"/>
                            <a:gd name="T125" fmla="*/ T124 w 965"/>
                            <a:gd name="T126" fmla="+- 0 924 290"/>
                            <a:gd name="T127" fmla="*/ 924 h 667"/>
                            <a:gd name="T128" fmla="+- 0 3423 2862"/>
                            <a:gd name="T129" fmla="*/ T128 w 965"/>
                            <a:gd name="T130" fmla="+- 0 948 290"/>
                            <a:gd name="T131" fmla="*/ 948 h 667"/>
                            <a:gd name="T132" fmla="+- 0 3498 2862"/>
                            <a:gd name="T133" fmla="*/ T132 w 965"/>
                            <a:gd name="T134" fmla="+- 0 957 290"/>
                            <a:gd name="T135" fmla="*/ 957 h 667"/>
                            <a:gd name="T136" fmla="+- 0 3573 2862"/>
                            <a:gd name="T137" fmla="*/ T136 w 965"/>
                            <a:gd name="T138" fmla="+- 0 948 290"/>
                            <a:gd name="T139" fmla="*/ 948 h 667"/>
                            <a:gd name="T140" fmla="+- 0 3642 2862"/>
                            <a:gd name="T141" fmla="*/ T140 w 965"/>
                            <a:gd name="T142" fmla="+- 0 924 290"/>
                            <a:gd name="T143" fmla="*/ 924 h 667"/>
                            <a:gd name="T144" fmla="+- 0 3703 2862"/>
                            <a:gd name="T145" fmla="*/ T144 w 965"/>
                            <a:gd name="T146" fmla="+- 0 885 290"/>
                            <a:gd name="T147" fmla="*/ 885 h 667"/>
                            <a:gd name="T148" fmla="+- 0 3754 2862"/>
                            <a:gd name="T149" fmla="*/ T148 w 965"/>
                            <a:gd name="T150" fmla="+- 0 834 290"/>
                            <a:gd name="T151" fmla="*/ 834 h 667"/>
                            <a:gd name="T152" fmla="+- 0 3793 2862"/>
                            <a:gd name="T153" fmla="*/ T152 w 965"/>
                            <a:gd name="T154" fmla="+- 0 773 290"/>
                            <a:gd name="T155" fmla="*/ 773 h 667"/>
                            <a:gd name="T156" fmla="+- 0 3818 2862"/>
                            <a:gd name="T157" fmla="*/ T156 w 965"/>
                            <a:gd name="T158" fmla="+- 0 704 290"/>
                            <a:gd name="T159" fmla="*/ 704 h 667"/>
                            <a:gd name="T160" fmla="+- 0 3827 2862"/>
                            <a:gd name="T161" fmla="*/ T160 w 965"/>
                            <a:gd name="T162" fmla="+- 0 628 290"/>
                            <a:gd name="T163" fmla="*/ 628 h 66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</a:cxnLst>
                          <a:rect l="0" t="0" r="r" b="b"/>
                          <a:pathLst>
                            <a:path w="965" h="667">
                              <a:moveTo>
                                <a:pt x="965" y="338"/>
                              </a:moveTo>
                              <a:lnTo>
                                <a:pt x="956" y="263"/>
                              </a:lnTo>
                              <a:lnTo>
                                <a:pt x="931" y="194"/>
                              </a:lnTo>
                              <a:lnTo>
                                <a:pt x="892" y="133"/>
                              </a:lnTo>
                              <a:lnTo>
                                <a:pt x="841" y="82"/>
                              </a:lnTo>
                              <a:lnTo>
                                <a:pt x="780" y="43"/>
                              </a:lnTo>
                              <a:lnTo>
                                <a:pt x="711" y="18"/>
                              </a:lnTo>
                              <a:lnTo>
                                <a:pt x="636" y="10"/>
                              </a:lnTo>
                              <a:lnTo>
                                <a:pt x="561" y="18"/>
                              </a:lnTo>
                              <a:lnTo>
                                <a:pt x="491" y="43"/>
                              </a:lnTo>
                              <a:lnTo>
                                <a:pt x="490" y="44"/>
                              </a:lnTo>
                              <a:lnTo>
                                <a:pt x="473" y="33"/>
                              </a:lnTo>
                              <a:lnTo>
                                <a:pt x="404" y="9"/>
                              </a:lnTo>
                              <a:lnTo>
                                <a:pt x="328" y="0"/>
                              </a:lnTo>
                              <a:lnTo>
                                <a:pt x="253" y="9"/>
                              </a:lnTo>
                              <a:lnTo>
                                <a:pt x="184" y="33"/>
                              </a:lnTo>
                              <a:lnTo>
                                <a:pt x="123" y="72"/>
                              </a:lnTo>
                              <a:lnTo>
                                <a:pt x="72" y="123"/>
                              </a:lnTo>
                              <a:lnTo>
                                <a:pt x="33" y="184"/>
                              </a:lnTo>
                              <a:lnTo>
                                <a:pt x="8" y="253"/>
                              </a:lnTo>
                              <a:lnTo>
                                <a:pt x="0" y="329"/>
                              </a:lnTo>
                              <a:lnTo>
                                <a:pt x="8" y="404"/>
                              </a:lnTo>
                              <a:lnTo>
                                <a:pt x="33" y="473"/>
                              </a:lnTo>
                              <a:lnTo>
                                <a:pt x="72" y="534"/>
                              </a:lnTo>
                              <a:lnTo>
                                <a:pt x="123" y="585"/>
                              </a:lnTo>
                              <a:lnTo>
                                <a:pt x="184" y="624"/>
                              </a:lnTo>
                              <a:lnTo>
                                <a:pt x="253" y="649"/>
                              </a:lnTo>
                              <a:lnTo>
                                <a:pt x="328" y="657"/>
                              </a:lnTo>
                              <a:lnTo>
                                <a:pt x="404" y="649"/>
                              </a:lnTo>
                              <a:lnTo>
                                <a:pt x="473" y="624"/>
                              </a:lnTo>
                              <a:lnTo>
                                <a:pt x="475" y="623"/>
                              </a:lnTo>
                              <a:lnTo>
                                <a:pt x="491" y="634"/>
                              </a:lnTo>
                              <a:lnTo>
                                <a:pt x="561" y="658"/>
                              </a:lnTo>
                              <a:lnTo>
                                <a:pt x="636" y="667"/>
                              </a:lnTo>
                              <a:lnTo>
                                <a:pt x="711" y="658"/>
                              </a:lnTo>
                              <a:lnTo>
                                <a:pt x="780" y="634"/>
                              </a:lnTo>
                              <a:lnTo>
                                <a:pt x="841" y="595"/>
                              </a:lnTo>
                              <a:lnTo>
                                <a:pt x="892" y="544"/>
                              </a:lnTo>
                              <a:lnTo>
                                <a:pt x="931" y="483"/>
                              </a:lnTo>
                              <a:lnTo>
                                <a:pt x="956" y="414"/>
                              </a:lnTo>
                              <a:lnTo>
                                <a:pt x="965" y="33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C891F2" id="Freeform 2" o:spid="_x0000_s1026" style="position:absolute;margin-left:143.1pt;margin-top:14.5pt;width:48.25pt;height:33.35pt;z-index:-15859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5,6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" path="m965,338r-9,-75l931,194,892,133,841,82,780,43,711,18,636,10r-75,8l491,43r-1,1l473,33,404,9,328,,253,9,184,33,123,72,72,123,33,184,8,253,,329r8,75l33,473r39,61l123,585r61,39l253,649r75,8l404,649r69,-25l475,623r16,11l561,658r75,9l711,658r69,-24l841,595r51,-51l931,483r25,-69l965,338xe" stroked="f">
                <v:path arrowok="t" o:connecttype="custom" o:connectlocs="612775,398780;607060,351155;591185,307340;566420,268605;534035,236220;495300,211455;451485,195580;403860,190500;356235,195580;311785,211455;311150,212090;300355,205105;256540,189865;208280,184150;160655,189865;116840,205105;78105,229870;45720,262255;20955,300990;5080,344805;0,393065;5080,440690;20955,484505;45720,523240;78105,555625;116840,580390;160655,596265;208280,601345;256540,596265;300355,580390;301625,579755;311785,586740;356235,601980;403860,607695;451485,601980;495300,586740;534035,561975;566420,529590;591185,490855;607060,447040;612775,398780" o:connectangles="0,0,0,0,0,0,0,0,0,0,0,0,0,0,0,0,0,0,0,0,0,0,0,0,0,0,0,0,0,0,0,0,0,0,0,0,0,0,0,0,0"/>
                <w10:wrap anchorx="page"/>
              </v:shape>
            </w:pict>
          </mc:Fallback>
        </mc:AlternateContent>
      </w:r>
      <w:r w:rsidR="00593918">
        <w:rPr>
          <w:rFonts w:ascii="Times New Roman" w:hAnsi="Times New Roman"/>
          <w:w w:val="99"/>
          <w:sz w:val="18"/>
        </w:rPr>
        <w:t>K</w:t>
      </w:r>
      <w:r w:rsidR="00593918">
        <w:rPr>
          <w:rFonts w:ascii="Times New Roman" w:hAnsi="Times New Roman"/>
          <w:spacing w:val="-2"/>
          <w:w w:val="99"/>
          <w:sz w:val="18"/>
        </w:rPr>
        <w:t>a</w:t>
      </w:r>
      <w:r w:rsidR="00593918">
        <w:rPr>
          <w:rFonts w:ascii="Times New Roman" w:hAnsi="Times New Roman"/>
          <w:w w:val="99"/>
          <w:sz w:val="18"/>
        </w:rPr>
        <w:t>r</w:t>
      </w:r>
      <w:r w:rsidR="00593918">
        <w:rPr>
          <w:rFonts w:ascii="Times New Roman" w:hAnsi="Times New Roman"/>
          <w:spacing w:val="-1"/>
          <w:w w:val="99"/>
          <w:sz w:val="18"/>
        </w:rPr>
        <w:t>a</w:t>
      </w:r>
      <w:r w:rsidR="00593918">
        <w:rPr>
          <w:rFonts w:ascii="Times New Roman" w:hAnsi="Times New Roman"/>
          <w:spacing w:val="1"/>
          <w:w w:val="99"/>
          <w:sz w:val="18"/>
        </w:rPr>
        <w:t>bü</w:t>
      </w:r>
      <w:r w:rsidR="00593918">
        <w:rPr>
          <w:rFonts w:ascii="Times New Roman" w:hAnsi="Times New Roman"/>
          <w:w w:val="99"/>
          <w:sz w:val="18"/>
        </w:rPr>
        <w:t>k</w:t>
      </w:r>
      <w:r w:rsidR="00593918">
        <w:rPr>
          <w:rFonts w:ascii="Times New Roman" w:hAnsi="Times New Roman"/>
          <w:spacing w:val="1"/>
          <w:w w:val="99"/>
          <w:sz w:val="18"/>
        </w:rPr>
        <w:t xml:space="preserve"> </w:t>
      </w:r>
      <w:r w:rsidR="00911291">
        <w:rPr>
          <w:rFonts w:ascii="Times New Roman" w:hAnsi="Times New Roman"/>
          <w:w w:val="99"/>
          <w:sz w:val="18"/>
        </w:rPr>
        <w:t>Ü</w:t>
      </w:r>
      <w:r w:rsidR="00911291">
        <w:rPr>
          <w:rFonts w:ascii="Times New Roman" w:hAnsi="Times New Roman"/>
          <w:spacing w:val="1"/>
          <w:sz w:val="18"/>
        </w:rPr>
        <w:t>n</w:t>
      </w:r>
      <w:r w:rsidR="00911291">
        <w:rPr>
          <w:rFonts w:ascii="Times New Roman" w:hAnsi="Times New Roman"/>
          <w:spacing w:val="-2"/>
          <w:sz w:val="18"/>
        </w:rPr>
        <w:t>i</w:t>
      </w:r>
      <w:r w:rsidR="00911291">
        <w:rPr>
          <w:rFonts w:ascii="Times New Roman" w:hAnsi="Times New Roman"/>
          <w:spacing w:val="1"/>
          <w:sz w:val="18"/>
        </w:rPr>
        <w:t>v</w:t>
      </w:r>
      <w:r w:rsidR="00911291">
        <w:rPr>
          <w:rFonts w:ascii="Times New Roman" w:hAnsi="Times New Roman"/>
          <w:spacing w:val="-1"/>
          <w:sz w:val="18"/>
        </w:rPr>
        <w:t>e</w:t>
      </w:r>
      <w:r w:rsidR="00911291">
        <w:rPr>
          <w:rFonts w:ascii="Times New Roman" w:hAnsi="Times New Roman"/>
          <w:w w:val="99"/>
          <w:sz w:val="18"/>
        </w:rPr>
        <w:t>rsite</w:t>
      </w:r>
      <w:r w:rsidR="00911291">
        <w:rPr>
          <w:rFonts w:ascii="Times New Roman" w:hAnsi="Times New Roman"/>
          <w:spacing w:val="-1"/>
          <w:w w:val="99"/>
          <w:sz w:val="18"/>
        </w:rPr>
        <w:t>s</w:t>
      </w:r>
      <w:r w:rsidR="00911291">
        <w:rPr>
          <w:rFonts w:ascii="Times New Roman" w:hAnsi="Times New Roman"/>
          <w:sz w:val="18"/>
        </w:rPr>
        <w:t xml:space="preserve">i,  </w:t>
      </w:r>
      <w:r w:rsidR="00593918">
        <w:rPr>
          <w:rFonts w:ascii="Times New Roman" w:hAnsi="Times New Roman"/>
          <w:sz w:val="18"/>
        </w:rPr>
        <w:t>S</w:t>
      </w:r>
      <w:r w:rsidR="00593918">
        <w:rPr>
          <w:rFonts w:ascii="Times New Roman" w:hAnsi="Times New Roman"/>
          <w:spacing w:val="-1"/>
          <w:sz w:val="18"/>
        </w:rPr>
        <w:t>a</w:t>
      </w:r>
      <w:r w:rsidR="00593918">
        <w:rPr>
          <w:rFonts w:ascii="Times New Roman" w:hAnsi="Times New Roman"/>
          <w:spacing w:val="1"/>
          <w:sz w:val="18"/>
        </w:rPr>
        <w:t>ğ</w:t>
      </w:r>
      <w:r w:rsidR="00593918">
        <w:rPr>
          <w:rFonts w:ascii="Times New Roman" w:hAnsi="Times New Roman"/>
          <w:sz w:val="18"/>
        </w:rPr>
        <w:t>l</w:t>
      </w:r>
      <w:r w:rsidR="00593918">
        <w:rPr>
          <w:rFonts w:ascii="Times New Roman" w:hAnsi="Times New Roman"/>
          <w:spacing w:val="-2"/>
          <w:sz w:val="18"/>
        </w:rPr>
        <w:t>ı</w:t>
      </w:r>
      <w:r w:rsidR="00593918">
        <w:rPr>
          <w:rFonts w:ascii="Times New Roman" w:hAnsi="Times New Roman"/>
          <w:sz w:val="18"/>
        </w:rPr>
        <w:t>k</w:t>
      </w:r>
      <w:r w:rsidR="00593918">
        <w:rPr>
          <w:rFonts w:ascii="Times New Roman" w:hAnsi="Times New Roman"/>
          <w:spacing w:val="2"/>
          <w:sz w:val="18"/>
        </w:rPr>
        <w:t xml:space="preserve"> </w:t>
      </w:r>
      <w:r w:rsidR="00593918">
        <w:rPr>
          <w:rFonts w:ascii="Times New Roman" w:hAnsi="Times New Roman"/>
          <w:sz w:val="18"/>
        </w:rPr>
        <w:t>Bi</w:t>
      </w:r>
      <w:r w:rsidR="00593918">
        <w:rPr>
          <w:rFonts w:ascii="Times New Roman" w:hAnsi="Times New Roman"/>
          <w:spacing w:val="-2"/>
          <w:sz w:val="18"/>
        </w:rPr>
        <w:t>l</w:t>
      </w:r>
      <w:r w:rsidR="00593918">
        <w:rPr>
          <w:rFonts w:ascii="Times New Roman" w:hAnsi="Times New Roman"/>
          <w:sz w:val="18"/>
        </w:rPr>
        <w:t>iml</w:t>
      </w:r>
      <w:r w:rsidR="00593918">
        <w:rPr>
          <w:rFonts w:ascii="Times New Roman" w:hAnsi="Times New Roman"/>
          <w:spacing w:val="-1"/>
          <w:sz w:val="18"/>
        </w:rPr>
        <w:t>e</w:t>
      </w:r>
      <w:r w:rsidR="00593918">
        <w:rPr>
          <w:rFonts w:ascii="Times New Roman" w:hAnsi="Times New Roman"/>
          <w:sz w:val="18"/>
        </w:rPr>
        <w:t xml:space="preserve">ri </w:t>
      </w:r>
      <w:r w:rsidR="00593918">
        <w:rPr>
          <w:rFonts w:ascii="Times New Roman" w:hAnsi="Times New Roman"/>
          <w:w w:val="99"/>
          <w:sz w:val="18"/>
        </w:rPr>
        <w:t>F</w:t>
      </w:r>
      <w:r w:rsidR="00593918">
        <w:rPr>
          <w:rFonts w:ascii="Times New Roman" w:hAnsi="Times New Roman"/>
          <w:spacing w:val="-1"/>
          <w:sz w:val="18"/>
        </w:rPr>
        <w:t>a</w:t>
      </w:r>
      <w:r w:rsidR="00593918">
        <w:rPr>
          <w:rFonts w:ascii="Times New Roman" w:hAnsi="Times New Roman"/>
          <w:spacing w:val="1"/>
          <w:sz w:val="18"/>
        </w:rPr>
        <w:t>kü</w:t>
      </w:r>
      <w:r w:rsidR="00593918">
        <w:rPr>
          <w:rFonts w:ascii="Times New Roman" w:hAnsi="Times New Roman"/>
          <w:sz w:val="18"/>
        </w:rPr>
        <w:t>lt</w:t>
      </w:r>
      <w:r w:rsidR="00593918">
        <w:rPr>
          <w:rFonts w:ascii="Times New Roman" w:hAnsi="Times New Roman"/>
          <w:spacing w:val="-1"/>
          <w:sz w:val="18"/>
        </w:rPr>
        <w:t>e</w:t>
      </w:r>
      <w:r w:rsidR="00593918">
        <w:rPr>
          <w:rFonts w:ascii="Times New Roman" w:hAnsi="Times New Roman"/>
          <w:w w:val="99"/>
          <w:sz w:val="18"/>
        </w:rPr>
        <w:t>s</w:t>
      </w:r>
      <w:r w:rsidR="00593918">
        <w:rPr>
          <w:rFonts w:ascii="Times New Roman" w:hAnsi="Times New Roman"/>
          <w:spacing w:val="1"/>
          <w:w w:val="99"/>
          <w:sz w:val="18"/>
        </w:rPr>
        <w:t>i</w:t>
      </w:r>
      <w:r w:rsidR="00593918">
        <w:rPr>
          <w:rFonts w:ascii="Times New Roman" w:hAnsi="Times New Roman"/>
          <w:sz w:val="18"/>
        </w:rPr>
        <w:t xml:space="preserve">,  </w:t>
      </w:r>
      <w:r w:rsidR="00593918">
        <w:rPr>
          <w:rFonts w:ascii="Times New Roman" w:hAnsi="Times New Roman"/>
          <w:spacing w:val="2"/>
          <w:sz w:val="18"/>
        </w:rPr>
        <w:t xml:space="preserve"> </w:t>
      </w:r>
      <w:r w:rsidR="00593918">
        <w:rPr>
          <w:rFonts w:ascii="Times New Roman" w:hAnsi="Times New Roman"/>
          <w:w w:val="99"/>
          <w:sz w:val="18"/>
        </w:rPr>
        <w:t>D</w:t>
      </w:r>
      <w:r w:rsidR="00593918">
        <w:rPr>
          <w:rFonts w:ascii="Times New Roman" w:hAnsi="Times New Roman"/>
          <w:spacing w:val="-2"/>
          <w:w w:val="99"/>
          <w:sz w:val="18"/>
        </w:rPr>
        <w:t>e</w:t>
      </w:r>
      <w:r w:rsidR="00593918">
        <w:rPr>
          <w:rFonts w:ascii="Times New Roman" w:hAnsi="Times New Roman"/>
          <w:spacing w:val="-1"/>
          <w:sz w:val="18"/>
        </w:rPr>
        <w:t>m</w:t>
      </w:r>
      <w:r w:rsidR="00593918">
        <w:rPr>
          <w:rFonts w:ascii="Times New Roman" w:hAnsi="Times New Roman"/>
          <w:sz w:val="18"/>
        </w:rPr>
        <w:t>ir-Ç</w:t>
      </w:r>
      <w:r w:rsidR="00593918">
        <w:rPr>
          <w:rFonts w:ascii="Times New Roman" w:hAnsi="Times New Roman"/>
          <w:spacing w:val="-1"/>
          <w:sz w:val="18"/>
        </w:rPr>
        <w:t>e</w:t>
      </w:r>
      <w:r w:rsidR="00593918">
        <w:rPr>
          <w:rFonts w:ascii="Times New Roman" w:hAnsi="Times New Roman"/>
          <w:sz w:val="18"/>
        </w:rPr>
        <w:t>lik</w:t>
      </w:r>
      <w:r w:rsidR="00593918">
        <w:rPr>
          <w:rFonts w:ascii="Times New Roman" w:hAnsi="Times New Roman"/>
          <w:spacing w:val="1"/>
          <w:sz w:val="18"/>
        </w:rPr>
        <w:t xml:space="preserve"> </w:t>
      </w:r>
      <w:r w:rsidR="00593918">
        <w:rPr>
          <w:rFonts w:ascii="Times New Roman" w:hAnsi="Times New Roman"/>
          <w:spacing w:val="-3"/>
          <w:w w:val="99"/>
          <w:sz w:val="18"/>
        </w:rPr>
        <w:t>K</w:t>
      </w:r>
      <w:r w:rsidR="00593918">
        <w:rPr>
          <w:rFonts w:ascii="Times New Roman" w:hAnsi="Times New Roman"/>
          <w:spacing w:val="-1"/>
          <w:sz w:val="18"/>
        </w:rPr>
        <w:t>am</w:t>
      </w:r>
      <w:r w:rsidR="00593918">
        <w:rPr>
          <w:rFonts w:ascii="Times New Roman" w:hAnsi="Times New Roman"/>
          <w:spacing w:val="1"/>
          <w:sz w:val="18"/>
        </w:rPr>
        <w:t>pü</w:t>
      </w:r>
      <w:r w:rsidR="00593918">
        <w:rPr>
          <w:rFonts w:ascii="Times New Roman" w:hAnsi="Times New Roman"/>
          <w:w w:val="99"/>
          <w:sz w:val="18"/>
        </w:rPr>
        <w:t>s</w:t>
      </w:r>
      <w:r w:rsidR="00593918">
        <w:rPr>
          <w:rFonts w:ascii="Times New Roman" w:hAnsi="Times New Roman"/>
          <w:spacing w:val="1"/>
          <w:w w:val="99"/>
          <w:sz w:val="18"/>
        </w:rPr>
        <w:t>ü</w:t>
      </w:r>
      <w:r w:rsidR="00593918">
        <w:rPr>
          <w:rFonts w:ascii="Times New Roman" w:hAnsi="Times New Roman"/>
          <w:sz w:val="18"/>
        </w:rPr>
        <w:t xml:space="preserve">,  </w:t>
      </w:r>
      <w:r w:rsidR="00593918">
        <w:rPr>
          <w:rFonts w:ascii="Times New Roman" w:hAnsi="Times New Roman"/>
          <w:spacing w:val="2"/>
          <w:sz w:val="18"/>
        </w:rPr>
        <w:t xml:space="preserve"> </w:t>
      </w:r>
      <w:r w:rsidR="00593918">
        <w:rPr>
          <w:rFonts w:ascii="Times New Roman" w:hAnsi="Times New Roman"/>
          <w:spacing w:val="-1"/>
          <w:sz w:val="18"/>
        </w:rPr>
        <w:t>Kıla</w:t>
      </w:r>
      <w:r w:rsidR="00593918">
        <w:rPr>
          <w:rFonts w:ascii="Times New Roman" w:hAnsi="Times New Roman"/>
          <w:spacing w:val="-2"/>
          <w:sz w:val="18"/>
        </w:rPr>
        <w:t>v</w:t>
      </w:r>
      <w:r w:rsidR="00593918">
        <w:rPr>
          <w:rFonts w:ascii="Times New Roman" w:hAnsi="Times New Roman"/>
          <w:spacing w:val="1"/>
          <w:sz w:val="18"/>
        </w:rPr>
        <w:t>u</w:t>
      </w:r>
      <w:r w:rsidR="00593918">
        <w:rPr>
          <w:rFonts w:ascii="Times New Roman" w:hAnsi="Times New Roman"/>
          <w:spacing w:val="-1"/>
          <w:sz w:val="18"/>
        </w:rPr>
        <w:t>z</w:t>
      </w:r>
      <w:r w:rsidR="00593918">
        <w:rPr>
          <w:rFonts w:ascii="Times New Roman" w:hAnsi="Times New Roman"/>
          <w:sz w:val="18"/>
        </w:rPr>
        <w:t xml:space="preserve">lar,   </w:t>
      </w:r>
      <w:r w:rsidR="00593918">
        <w:rPr>
          <w:rFonts w:ascii="Times New Roman" w:hAnsi="Times New Roman"/>
          <w:spacing w:val="3"/>
          <w:sz w:val="18"/>
        </w:rPr>
        <w:t xml:space="preserve"> </w:t>
      </w:r>
      <w:r w:rsidR="00593918">
        <w:rPr>
          <w:rFonts w:ascii="Times New Roman" w:hAnsi="Times New Roman"/>
          <w:w w:val="99"/>
          <w:sz w:val="18"/>
        </w:rPr>
        <w:t>K</w:t>
      </w:r>
      <w:r w:rsidR="00593918">
        <w:rPr>
          <w:rFonts w:ascii="Times New Roman" w:hAnsi="Times New Roman"/>
          <w:spacing w:val="-1"/>
          <w:w w:val="99"/>
          <w:sz w:val="18"/>
        </w:rPr>
        <w:t>A</w:t>
      </w:r>
      <w:r w:rsidR="00593918">
        <w:rPr>
          <w:rFonts w:ascii="Times New Roman" w:hAnsi="Times New Roman"/>
          <w:w w:val="99"/>
          <w:sz w:val="18"/>
        </w:rPr>
        <w:t>RAB</w:t>
      </w:r>
      <w:r w:rsidR="00593918">
        <w:rPr>
          <w:rFonts w:ascii="Times New Roman" w:hAnsi="Times New Roman"/>
          <w:spacing w:val="-1"/>
          <w:w w:val="99"/>
          <w:sz w:val="18"/>
        </w:rPr>
        <w:t>Ü</w:t>
      </w:r>
      <w:r w:rsidR="00593918">
        <w:rPr>
          <w:rFonts w:ascii="Times New Roman" w:hAnsi="Times New Roman"/>
          <w:w w:val="99"/>
          <w:sz w:val="18"/>
        </w:rPr>
        <w:t>K</w:t>
      </w:r>
      <w:r w:rsidR="00593918">
        <w:rPr>
          <w:rFonts w:ascii="Times New Roman" w:hAnsi="Times New Roman"/>
          <w:sz w:val="18"/>
        </w:rPr>
        <w:tab/>
      </w:r>
      <w:r w:rsidR="00911291">
        <w:rPr>
          <w:rFonts w:ascii="Times New Roman" w:hAnsi="Times New Roman"/>
          <w:sz w:val="18"/>
        </w:rPr>
        <w:t xml:space="preserve">                      </w:t>
      </w:r>
      <w:r w:rsidR="00593918">
        <w:rPr>
          <w:rFonts w:ascii="Times New Roman" w:hAnsi="Times New Roman"/>
          <w:b/>
          <w:sz w:val="18"/>
        </w:rPr>
        <w:t>T</w:t>
      </w:r>
      <w:r w:rsidR="00593918">
        <w:rPr>
          <w:rFonts w:ascii="Times New Roman" w:hAnsi="Times New Roman"/>
          <w:b/>
          <w:spacing w:val="-1"/>
          <w:sz w:val="18"/>
        </w:rPr>
        <w:t>e</w:t>
      </w:r>
      <w:r w:rsidR="00593918">
        <w:rPr>
          <w:rFonts w:ascii="Times New Roman" w:hAnsi="Times New Roman"/>
          <w:b/>
          <w:sz w:val="18"/>
        </w:rPr>
        <w:t>l:</w:t>
      </w:r>
      <w:r w:rsidR="00593918">
        <w:rPr>
          <w:rFonts w:ascii="Times New Roman" w:hAnsi="Times New Roman"/>
          <w:b/>
          <w:spacing w:val="1"/>
          <w:sz w:val="18"/>
        </w:rPr>
        <w:t xml:space="preserve"> </w:t>
      </w:r>
      <w:r w:rsidR="00593918">
        <w:rPr>
          <w:rFonts w:ascii="Times New Roman" w:hAnsi="Times New Roman"/>
          <w:sz w:val="18"/>
        </w:rPr>
        <w:t>(0</w:t>
      </w:r>
      <w:r w:rsidR="00593918">
        <w:rPr>
          <w:rFonts w:ascii="Times New Roman" w:hAnsi="Times New Roman"/>
          <w:spacing w:val="1"/>
          <w:sz w:val="18"/>
        </w:rPr>
        <w:t xml:space="preserve"> 370</w:t>
      </w:r>
      <w:r w:rsidR="00593918">
        <w:rPr>
          <w:rFonts w:ascii="Times New Roman" w:hAnsi="Times New Roman"/>
          <w:sz w:val="18"/>
        </w:rPr>
        <w:t xml:space="preserve">) </w:t>
      </w:r>
      <w:r w:rsidR="00911291">
        <w:rPr>
          <w:rFonts w:ascii="Times New Roman" w:hAnsi="Times New Roman"/>
          <w:sz w:val="18"/>
        </w:rPr>
        <w:t>418 9171</w:t>
      </w:r>
      <w:r w:rsidR="00593918">
        <w:rPr>
          <w:rFonts w:ascii="Arial MT" w:hAnsi="Arial MT"/>
          <w:sz w:val="16"/>
        </w:rPr>
        <w:t xml:space="preserve"> </w:t>
      </w:r>
      <w:r w:rsidR="00593918">
        <w:rPr>
          <w:rFonts w:ascii="Times New Roman" w:hAnsi="Times New Roman"/>
          <w:b/>
          <w:position w:val="1"/>
          <w:sz w:val="18"/>
        </w:rPr>
        <w:t>F</w:t>
      </w:r>
      <w:r w:rsidR="00593918">
        <w:rPr>
          <w:rFonts w:ascii="Times New Roman" w:hAnsi="Times New Roman"/>
          <w:b/>
          <w:spacing w:val="1"/>
          <w:position w:val="1"/>
          <w:sz w:val="18"/>
        </w:rPr>
        <w:t>a</w:t>
      </w:r>
      <w:r w:rsidR="00593918">
        <w:rPr>
          <w:rFonts w:ascii="Times New Roman" w:hAnsi="Times New Roman"/>
          <w:b/>
          <w:w w:val="99"/>
          <w:position w:val="1"/>
          <w:sz w:val="18"/>
        </w:rPr>
        <w:t>ks:</w:t>
      </w:r>
      <w:r w:rsidR="00593918">
        <w:rPr>
          <w:rFonts w:ascii="Times New Roman" w:hAnsi="Times New Roman"/>
          <w:b/>
          <w:spacing w:val="-2"/>
          <w:position w:val="1"/>
          <w:sz w:val="18"/>
        </w:rPr>
        <w:t xml:space="preserve"> </w:t>
      </w:r>
      <w:r w:rsidR="00593918">
        <w:rPr>
          <w:rFonts w:ascii="Times New Roman" w:hAnsi="Times New Roman"/>
          <w:position w:val="1"/>
          <w:sz w:val="18"/>
        </w:rPr>
        <w:t>(0</w:t>
      </w:r>
      <w:r w:rsidR="00593918">
        <w:rPr>
          <w:rFonts w:ascii="Times New Roman" w:hAnsi="Times New Roman"/>
          <w:spacing w:val="-1"/>
          <w:position w:val="1"/>
          <w:sz w:val="18"/>
        </w:rPr>
        <w:t xml:space="preserve"> </w:t>
      </w:r>
      <w:r w:rsidR="00593918">
        <w:rPr>
          <w:rFonts w:ascii="Times New Roman" w:hAnsi="Times New Roman"/>
          <w:spacing w:val="1"/>
          <w:position w:val="1"/>
          <w:sz w:val="18"/>
        </w:rPr>
        <w:t>3</w:t>
      </w:r>
      <w:r w:rsidR="00593918">
        <w:rPr>
          <w:rFonts w:ascii="Times New Roman" w:hAnsi="Times New Roman"/>
          <w:spacing w:val="-2"/>
          <w:position w:val="1"/>
          <w:sz w:val="18"/>
        </w:rPr>
        <w:t>7</w:t>
      </w:r>
      <w:r w:rsidR="00593918">
        <w:rPr>
          <w:rFonts w:ascii="Times New Roman" w:hAnsi="Times New Roman"/>
          <w:spacing w:val="1"/>
          <w:position w:val="1"/>
          <w:sz w:val="18"/>
        </w:rPr>
        <w:t>0</w:t>
      </w:r>
      <w:r w:rsidR="00593918">
        <w:rPr>
          <w:rFonts w:ascii="Times New Roman" w:hAnsi="Times New Roman"/>
          <w:position w:val="1"/>
          <w:sz w:val="18"/>
        </w:rPr>
        <w:t>)</w:t>
      </w:r>
      <w:r w:rsidR="00593918">
        <w:rPr>
          <w:rFonts w:ascii="Times New Roman" w:hAnsi="Times New Roman"/>
          <w:spacing w:val="8"/>
          <w:position w:val="1"/>
          <w:sz w:val="18"/>
        </w:rPr>
        <w:t xml:space="preserve"> </w:t>
      </w:r>
      <w:r w:rsidR="00911291">
        <w:rPr>
          <w:rFonts w:ascii="Times New Roman" w:hAnsi="Times New Roman"/>
          <w:spacing w:val="8"/>
          <w:position w:val="1"/>
          <w:sz w:val="18"/>
        </w:rPr>
        <w:t>418 9353</w:t>
      </w:r>
    </w:p>
    <w:sectPr w:rsidR="002C4951">
      <w:type w:val="continuous"/>
      <w:pgSz w:w="11910" w:h="16840"/>
      <w:pgMar w:top="760" w:right="1180" w:bottom="280" w:left="6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NzA0MTG3NLGwMDJX0lEKTi0uzszPAykwrgUACFpBWywAAAA="/>
  </w:docVars>
  <w:rsids>
    <w:rsidRoot w:val="002C4951"/>
    <w:rsid w:val="002A7DE3"/>
    <w:rsid w:val="002C4951"/>
    <w:rsid w:val="00593918"/>
    <w:rsid w:val="00786193"/>
    <w:rsid w:val="007909C4"/>
    <w:rsid w:val="00911291"/>
    <w:rsid w:val="00A16D97"/>
    <w:rsid w:val="00B52348"/>
    <w:rsid w:val="00B96B4F"/>
    <w:rsid w:val="00C90108"/>
    <w:rsid w:val="00E63543"/>
    <w:rsid w:val="00FE6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AD9E41"/>
  <w15:docId w15:val="{2EC9C9FF-16CA-44EF-9F71-7F2335F58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tr-TR"/>
    </w:rPr>
  </w:style>
  <w:style w:type="paragraph" w:styleId="Balk1">
    <w:name w:val="heading 1"/>
    <w:basedOn w:val="Normal"/>
    <w:uiPriority w:val="9"/>
    <w:qFormat/>
    <w:pPr>
      <w:ind w:left="816"/>
      <w:outlineLvl w:val="0"/>
    </w:pPr>
    <w:rPr>
      <w:b/>
      <w:bCs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0"/>
      <w:szCs w:val="20"/>
    </w:rPr>
  </w:style>
  <w:style w:type="paragraph" w:styleId="KonuBal">
    <w:name w:val="Title"/>
    <w:basedOn w:val="Normal"/>
    <w:uiPriority w:val="10"/>
    <w:qFormat/>
    <w:pPr>
      <w:ind w:left="4110" w:right="3527"/>
      <w:jc w:val="center"/>
    </w:pPr>
    <w:rPr>
      <w:b/>
      <w:bCs/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bf.karabuk.edu.tr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sbf@karabuk.edu.t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akem </cp:lastModifiedBy>
  <cp:revision>2</cp:revision>
  <cp:lastPrinted>2024-05-30T09:41:00Z</cp:lastPrinted>
  <dcterms:created xsi:type="dcterms:W3CDTF">2024-05-30T09:43:00Z</dcterms:created>
  <dcterms:modified xsi:type="dcterms:W3CDTF">2024-05-30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07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2-06-01T00:00:00Z</vt:filetime>
  </property>
  <property fmtid="{D5CDD505-2E9C-101B-9397-08002B2CF9AE}" pid="5" name="GrammarlyDocumentId">
    <vt:lpwstr>ee7e5f89a7dc9bb9eb72d21627ed56d0673e6d8566eea234b1387864b3e79b9c</vt:lpwstr>
  </property>
</Properties>
</file>